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09D9" w:rsidRPr="008507D3" w:rsidRDefault="00F409D9" w:rsidP="00C01C50">
      <w:pPr>
        <w:spacing w:before="120" w:line="240" w:lineRule="auto"/>
        <w:ind w:firstLine="0"/>
        <w:jc w:val="center"/>
        <w:rPr>
          <w:b/>
          <w:smallCaps/>
          <w:sz w:val="48"/>
          <w:szCs w:val="48"/>
        </w:rPr>
      </w:pPr>
      <w:r w:rsidRPr="008507D3">
        <w:rPr>
          <w:b/>
          <w:smallCaps/>
          <w:sz w:val="48"/>
          <w:szCs w:val="48"/>
        </w:rPr>
        <w:t>Vysoká škola ekonomická v Praze</w:t>
      </w:r>
    </w:p>
    <w:p w:rsidR="00F409D9" w:rsidRPr="008507D3" w:rsidRDefault="00F409D9" w:rsidP="00257C99">
      <w:pPr>
        <w:spacing w:before="120" w:line="240" w:lineRule="auto"/>
        <w:ind w:firstLine="0"/>
        <w:jc w:val="center"/>
        <w:rPr>
          <w:sz w:val="40"/>
          <w:szCs w:val="40"/>
        </w:rPr>
      </w:pPr>
      <w:r w:rsidRPr="008507D3">
        <w:rPr>
          <w:sz w:val="40"/>
          <w:szCs w:val="40"/>
        </w:rPr>
        <w:t>Fakulta financí a účetnictví</w:t>
      </w:r>
    </w:p>
    <w:p w:rsidR="00F409D9" w:rsidRPr="008507D3" w:rsidRDefault="003C056C" w:rsidP="00257C99">
      <w:pPr>
        <w:tabs>
          <w:tab w:val="left" w:pos="1395"/>
          <w:tab w:val="center" w:pos="4393"/>
        </w:tabs>
        <w:spacing w:before="120" w:line="240" w:lineRule="auto"/>
        <w:ind w:firstLine="0"/>
        <w:jc w:val="center"/>
        <w:rPr>
          <w:sz w:val="32"/>
          <w:szCs w:val="32"/>
        </w:rPr>
      </w:pPr>
      <w:r w:rsidRPr="008507D3">
        <w:rPr>
          <w:sz w:val="32"/>
          <w:szCs w:val="32"/>
        </w:rPr>
        <w:t>k</w:t>
      </w:r>
      <w:r w:rsidR="00F409D9" w:rsidRPr="008507D3">
        <w:rPr>
          <w:sz w:val="32"/>
          <w:szCs w:val="32"/>
        </w:rPr>
        <w:t xml:space="preserve">atedra </w:t>
      </w:r>
      <w:r w:rsidR="00E325BA" w:rsidRPr="00E325BA">
        <w:rPr>
          <w:sz w:val="32"/>
          <w:szCs w:val="32"/>
          <w:highlight w:val="green"/>
        </w:rPr>
        <w:t>doplnit katedru</w:t>
      </w:r>
      <w:bookmarkStart w:id="0" w:name="_GoBack"/>
      <w:bookmarkEnd w:id="0"/>
    </w:p>
    <w:p w:rsidR="00F409D9" w:rsidRPr="008507D3" w:rsidRDefault="00F409D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257C99" w:rsidRPr="008507D3" w:rsidRDefault="00257C99" w:rsidP="00F409D9">
      <w:pPr>
        <w:spacing w:line="240" w:lineRule="auto"/>
        <w:ind w:firstLine="0"/>
        <w:jc w:val="center"/>
        <w:rPr>
          <w:b/>
        </w:rPr>
      </w:pPr>
    </w:p>
    <w:p w:rsidR="00257C99" w:rsidRPr="008507D3" w:rsidRDefault="00257C9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409D9" w:rsidRPr="008507D3" w:rsidRDefault="001143EA" w:rsidP="00F409D9">
      <w:pPr>
        <w:spacing w:line="240" w:lineRule="auto"/>
        <w:ind w:firstLine="0"/>
        <w:jc w:val="center"/>
        <w:rPr>
          <w:caps/>
          <w:sz w:val="28"/>
          <w:szCs w:val="28"/>
        </w:rPr>
      </w:pPr>
      <w:r>
        <w:rPr>
          <w:b/>
          <w:caps/>
          <w:sz w:val="52"/>
          <w:szCs w:val="52"/>
        </w:rPr>
        <w:t>DIPLOMOV</w:t>
      </w:r>
      <w:r w:rsidR="00DD165A" w:rsidRPr="008507D3">
        <w:rPr>
          <w:b/>
          <w:caps/>
          <w:sz w:val="52"/>
          <w:szCs w:val="52"/>
        </w:rPr>
        <w:t>á práce</w:t>
      </w: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93218B" w:rsidRPr="008507D3" w:rsidRDefault="0093218B"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C739E2" w:rsidRDefault="00FA7446" w:rsidP="003412AA">
      <w:pPr>
        <w:tabs>
          <w:tab w:val="right" w:pos="8219"/>
        </w:tabs>
        <w:spacing w:line="240" w:lineRule="auto"/>
        <w:ind w:firstLine="0"/>
        <w:jc w:val="left"/>
        <w:rPr>
          <w:sz w:val="28"/>
          <w:szCs w:val="28"/>
        </w:rPr>
        <w:sectPr w:rsidR="00C739E2" w:rsidSect="0093218B">
          <w:footerReference w:type="default" r:id="rId8"/>
          <w:pgSz w:w="11906" w:h="16838"/>
          <w:pgMar w:top="1701" w:right="1418" w:bottom="1701" w:left="1418" w:header="709" w:footer="709" w:gutter="851"/>
          <w:cols w:space="708"/>
          <w:docGrid w:linePitch="360"/>
        </w:sectPr>
      </w:pPr>
      <w:r w:rsidRPr="00FA7446">
        <w:rPr>
          <w:sz w:val="28"/>
          <w:szCs w:val="28"/>
          <w:highlight w:val="green"/>
        </w:rPr>
        <w:t>Rok obhajoby</w:t>
      </w:r>
      <w:r w:rsidR="003412AA">
        <w:rPr>
          <w:sz w:val="28"/>
          <w:szCs w:val="28"/>
        </w:rPr>
        <w:tab/>
      </w:r>
      <w:r w:rsidRPr="00FA7446">
        <w:rPr>
          <w:sz w:val="28"/>
          <w:szCs w:val="28"/>
          <w:highlight w:val="green"/>
        </w:rPr>
        <w:t>J</w:t>
      </w:r>
      <w:r w:rsidR="00005713" w:rsidRPr="00FA7446">
        <w:rPr>
          <w:sz w:val="28"/>
          <w:szCs w:val="28"/>
          <w:highlight w:val="green"/>
        </w:rPr>
        <w:t>méno autora</w:t>
      </w:r>
      <w:r w:rsidR="00005713" w:rsidRPr="008507D3">
        <w:rPr>
          <w:sz w:val="28"/>
          <w:szCs w:val="28"/>
        </w:rPr>
        <w:t xml:space="preserve"> </w:t>
      </w:r>
    </w:p>
    <w:p w:rsidR="00F409D9" w:rsidRPr="008507D3" w:rsidRDefault="00F409D9" w:rsidP="00257C99">
      <w:pPr>
        <w:spacing w:before="120" w:line="240" w:lineRule="auto"/>
        <w:ind w:firstLine="0"/>
        <w:rPr>
          <w:b/>
          <w:smallCaps/>
          <w:sz w:val="48"/>
          <w:szCs w:val="48"/>
        </w:rPr>
      </w:pPr>
      <w:r w:rsidRPr="008507D3">
        <w:rPr>
          <w:b/>
          <w:smallCaps/>
          <w:sz w:val="48"/>
          <w:szCs w:val="48"/>
        </w:rPr>
        <w:lastRenderedPageBreak/>
        <w:t>Vysoká škola ekonomická v Praze</w:t>
      </w:r>
    </w:p>
    <w:p w:rsidR="00F409D9" w:rsidRPr="008507D3" w:rsidRDefault="00F409D9" w:rsidP="00257C99">
      <w:pPr>
        <w:spacing w:before="120" w:line="240" w:lineRule="auto"/>
        <w:ind w:firstLine="0"/>
        <w:jc w:val="center"/>
        <w:rPr>
          <w:sz w:val="40"/>
          <w:szCs w:val="40"/>
        </w:rPr>
      </w:pPr>
      <w:r w:rsidRPr="008507D3">
        <w:rPr>
          <w:sz w:val="40"/>
          <w:szCs w:val="40"/>
        </w:rPr>
        <w:t>Fakulta financí a účetnictví</w:t>
      </w:r>
    </w:p>
    <w:p w:rsidR="00F409D9" w:rsidRPr="008507D3" w:rsidRDefault="00741E6A" w:rsidP="00257C99">
      <w:pPr>
        <w:tabs>
          <w:tab w:val="left" w:pos="1395"/>
          <w:tab w:val="center" w:pos="4393"/>
        </w:tabs>
        <w:spacing w:before="120" w:line="240" w:lineRule="auto"/>
        <w:ind w:firstLine="0"/>
        <w:jc w:val="center"/>
        <w:rPr>
          <w:sz w:val="28"/>
          <w:szCs w:val="28"/>
        </w:rPr>
      </w:pPr>
      <w:r w:rsidRPr="008507D3">
        <w:rPr>
          <w:sz w:val="28"/>
          <w:szCs w:val="28"/>
        </w:rPr>
        <w:t>k</w:t>
      </w:r>
      <w:r w:rsidR="00257C99" w:rsidRPr="008507D3">
        <w:rPr>
          <w:sz w:val="28"/>
          <w:szCs w:val="28"/>
        </w:rPr>
        <w:t xml:space="preserve">atedra </w:t>
      </w:r>
      <w:r w:rsidR="00E04B9C" w:rsidRPr="00E04B9C">
        <w:rPr>
          <w:sz w:val="28"/>
          <w:szCs w:val="28"/>
          <w:highlight w:val="green"/>
        </w:rPr>
        <w:t>doplnit katedru</w:t>
      </w:r>
    </w:p>
    <w:p w:rsidR="00741E6A" w:rsidRPr="008507D3" w:rsidRDefault="00741E6A" w:rsidP="00257C99">
      <w:pPr>
        <w:tabs>
          <w:tab w:val="left" w:pos="1395"/>
          <w:tab w:val="center" w:pos="4393"/>
        </w:tabs>
        <w:spacing w:before="120" w:line="240" w:lineRule="auto"/>
        <w:ind w:firstLine="0"/>
        <w:jc w:val="center"/>
        <w:rPr>
          <w:sz w:val="28"/>
          <w:szCs w:val="28"/>
        </w:rPr>
      </w:pPr>
      <w:r w:rsidRPr="009916CA">
        <w:rPr>
          <w:sz w:val="28"/>
          <w:szCs w:val="28"/>
          <w:highlight w:val="green"/>
        </w:rPr>
        <w:t>studijní obor</w:t>
      </w:r>
      <w:r w:rsidR="009916CA" w:rsidRPr="009916CA">
        <w:rPr>
          <w:sz w:val="28"/>
          <w:szCs w:val="28"/>
          <w:highlight w:val="green"/>
        </w:rPr>
        <w:t>/studijní program</w:t>
      </w:r>
      <w:r w:rsidRPr="008507D3">
        <w:rPr>
          <w:sz w:val="28"/>
          <w:szCs w:val="28"/>
        </w:rPr>
        <w:t xml:space="preserve">: </w:t>
      </w:r>
      <w:r w:rsidR="009916CA" w:rsidRPr="009916CA">
        <w:rPr>
          <w:sz w:val="28"/>
          <w:szCs w:val="28"/>
          <w:highlight w:val="green"/>
        </w:rPr>
        <w:t>doplnit studijní obor/program</w:t>
      </w:r>
    </w:p>
    <w:p w:rsidR="00F7510D" w:rsidRPr="008507D3" w:rsidRDefault="00F7510D" w:rsidP="00F409D9">
      <w:pPr>
        <w:spacing w:line="240" w:lineRule="auto"/>
        <w:ind w:firstLine="0"/>
        <w:jc w:val="center"/>
        <w:rPr>
          <w:b/>
        </w:rPr>
      </w:pPr>
    </w:p>
    <w:p w:rsidR="00F7510D" w:rsidRPr="008507D3" w:rsidRDefault="00F7510D"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7510D" w:rsidRPr="00F531B6" w:rsidRDefault="00F7510D" w:rsidP="00F409D9">
      <w:pPr>
        <w:spacing w:line="240" w:lineRule="auto"/>
        <w:ind w:firstLine="0"/>
        <w:jc w:val="center"/>
        <w:rPr>
          <w:b/>
          <w:noProof/>
          <w:lang w:eastAsia="en-US"/>
        </w:rPr>
      </w:pPr>
    </w:p>
    <w:p w:rsidR="00E604FB" w:rsidRPr="00F531B6" w:rsidRDefault="00E604FB" w:rsidP="00F409D9">
      <w:pPr>
        <w:spacing w:line="240" w:lineRule="auto"/>
        <w:ind w:firstLine="0"/>
        <w:jc w:val="center"/>
        <w:rPr>
          <w:b/>
          <w:noProof/>
          <w:lang w:eastAsia="en-US"/>
        </w:rPr>
      </w:pPr>
    </w:p>
    <w:p w:rsidR="00E604FB" w:rsidRPr="00F531B6" w:rsidRDefault="00E604FB" w:rsidP="00F409D9">
      <w:pPr>
        <w:spacing w:line="240" w:lineRule="auto"/>
        <w:ind w:firstLine="0"/>
        <w:jc w:val="center"/>
        <w:rPr>
          <w:b/>
          <w:noProof/>
          <w:lang w:eastAsia="en-US"/>
        </w:rPr>
      </w:pPr>
    </w:p>
    <w:p w:rsidR="00E604FB" w:rsidRPr="00F531B6" w:rsidRDefault="00E604FB" w:rsidP="00F409D9">
      <w:pPr>
        <w:spacing w:line="240" w:lineRule="auto"/>
        <w:ind w:firstLine="0"/>
        <w:jc w:val="center"/>
        <w:rPr>
          <w:b/>
          <w:noProof/>
          <w:lang w:eastAsia="en-US"/>
        </w:rPr>
      </w:pPr>
    </w:p>
    <w:p w:rsidR="00E604FB" w:rsidRPr="00F531B6" w:rsidRDefault="00E604FB" w:rsidP="00F409D9">
      <w:pPr>
        <w:spacing w:line="240" w:lineRule="auto"/>
        <w:ind w:firstLine="0"/>
        <w:jc w:val="center"/>
        <w:rPr>
          <w:b/>
          <w:noProof/>
          <w:sz w:val="40"/>
          <w:szCs w:val="40"/>
          <w:lang w:eastAsia="en-US"/>
        </w:rPr>
      </w:pPr>
      <w:r w:rsidRPr="00F531B6">
        <w:rPr>
          <w:b/>
          <w:noProof/>
          <w:sz w:val="40"/>
          <w:szCs w:val="40"/>
          <w:lang w:eastAsia="en-US"/>
        </w:rPr>
        <w:t xml:space="preserve">Název </w:t>
      </w:r>
      <w:r w:rsidR="001143EA">
        <w:rPr>
          <w:b/>
          <w:noProof/>
          <w:sz w:val="40"/>
          <w:szCs w:val="40"/>
          <w:lang w:eastAsia="en-US"/>
        </w:rPr>
        <w:t>diplomové</w:t>
      </w:r>
      <w:r w:rsidRPr="00F531B6">
        <w:rPr>
          <w:b/>
          <w:noProof/>
          <w:sz w:val="40"/>
          <w:szCs w:val="40"/>
          <w:lang w:eastAsia="en-US"/>
        </w:rPr>
        <w:t xml:space="preserve"> práce</w:t>
      </w:r>
    </w:p>
    <w:p w:rsidR="00E604FB" w:rsidRPr="00F531B6" w:rsidRDefault="00E604FB" w:rsidP="00F409D9">
      <w:pPr>
        <w:spacing w:line="240" w:lineRule="auto"/>
        <w:ind w:firstLine="0"/>
        <w:jc w:val="center"/>
        <w:rPr>
          <w:b/>
          <w:noProof/>
          <w:sz w:val="40"/>
          <w:szCs w:val="40"/>
          <w:lang w:eastAsia="en-US"/>
        </w:rPr>
      </w:pPr>
      <w:r w:rsidRPr="00F531B6">
        <w:rPr>
          <w:b/>
          <w:noProof/>
          <w:sz w:val="40"/>
          <w:szCs w:val="40"/>
          <w:lang w:eastAsia="en-US"/>
        </w:rPr>
        <w:t>(</w:t>
      </w:r>
      <w:r w:rsidRPr="00F531B6">
        <w:rPr>
          <w:b/>
          <w:i/>
          <w:noProof/>
          <w:sz w:val="40"/>
          <w:szCs w:val="40"/>
          <w:lang w:eastAsia="en-US"/>
        </w:rPr>
        <w:t xml:space="preserve">název </w:t>
      </w:r>
      <w:r w:rsidR="001143EA">
        <w:rPr>
          <w:b/>
          <w:i/>
          <w:noProof/>
          <w:sz w:val="40"/>
          <w:szCs w:val="40"/>
          <w:lang w:eastAsia="en-US"/>
        </w:rPr>
        <w:t>diplomové</w:t>
      </w:r>
      <w:r w:rsidRPr="00F531B6">
        <w:rPr>
          <w:b/>
          <w:i/>
          <w:noProof/>
          <w:sz w:val="40"/>
          <w:szCs w:val="40"/>
          <w:lang w:eastAsia="en-US"/>
        </w:rPr>
        <w:t xml:space="preserve"> práce může obsahovat maximálně 120 znaků</w:t>
      </w:r>
      <w:r w:rsidRPr="00F531B6">
        <w:rPr>
          <w:b/>
          <w:noProof/>
          <w:sz w:val="40"/>
          <w:szCs w:val="40"/>
          <w:lang w:eastAsia="en-US"/>
        </w:rPr>
        <w:t>)</w:t>
      </w:r>
    </w:p>
    <w:p w:rsidR="00E604FB" w:rsidRPr="008507D3" w:rsidRDefault="00E604FB" w:rsidP="00F409D9">
      <w:pPr>
        <w:spacing w:line="240" w:lineRule="auto"/>
        <w:ind w:firstLine="0"/>
        <w:jc w:val="center"/>
        <w:rPr>
          <w:b/>
        </w:rPr>
      </w:pPr>
    </w:p>
    <w:p w:rsidR="00257C99" w:rsidRPr="008507D3" w:rsidRDefault="00257C99" w:rsidP="00F409D9">
      <w:pPr>
        <w:spacing w:line="240" w:lineRule="auto"/>
        <w:ind w:firstLine="0"/>
        <w:jc w:val="center"/>
        <w:rPr>
          <w:b/>
        </w:rPr>
      </w:pPr>
    </w:p>
    <w:p w:rsidR="00331D4E" w:rsidRPr="008507D3" w:rsidRDefault="00331D4E" w:rsidP="00F409D9">
      <w:pPr>
        <w:spacing w:line="240" w:lineRule="auto"/>
        <w:ind w:firstLine="0"/>
        <w:jc w:val="center"/>
        <w:rPr>
          <w:b/>
        </w:rPr>
      </w:pPr>
    </w:p>
    <w:p w:rsidR="00F7510D" w:rsidRPr="008507D3" w:rsidRDefault="00F7510D" w:rsidP="00F409D9">
      <w:pPr>
        <w:spacing w:line="240" w:lineRule="auto"/>
        <w:ind w:firstLine="0"/>
        <w:jc w:val="center"/>
        <w:rPr>
          <w:b/>
        </w:rPr>
      </w:pPr>
    </w:p>
    <w:p w:rsidR="00094DAF" w:rsidRDefault="00094DAF" w:rsidP="00F409D9">
      <w:pPr>
        <w:spacing w:line="240" w:lineRule="auto"/>
        <w:ind w:firstLine="0"/>
        <w:jc w:val="center"/>
        <w:rPr>
          <w:b/>
          <w:sz w:val="52"/>
          <w:szCs w:val="52"/>
        </w:rPr>
      </w:pPr>
    </w:p>
    <w:p w:rsidR="00E604FB" w:rsidRDefault="00E604FB" w:rsidP="00F409D9">
      <w:pPr>
        <w:spacing w:line="240" w:lineRule="auto"/>
        <w:ind w:firstLine="0"/>
        <w:jc w:val="center"/>
        <w:rPr>
          <w:b/>
          <w:sz w:val="52"/>
          <w:szCs w:val="52"/>
        </w:rPr>
      </w:pPr>
    </w:p>
    <w:p w:rsidR="00E604FB" w:rsidRPr="008507D3" w:rsidRDefault="00E604FB"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0E4242" w:rsidRPr="008507D3" w:rsidRDefault="000E4242" w:rsidP="00F409D9">
      <w:pPr>
        <w:spacing w:line="240" w:lineRule="auto"/>
        <w:ind w:firstLine="0"/>
        <w:jc w:val="center"/>
        <w:rPr>
          <w:sz w:val="28"/>
          <w:szCs w:val="28"/>
        </w:rPr>
      </w:pPr>
    </w:p>
    <w:p w:rsidR="00E013A2" w:rsidRPr="008507D3" w:rsidRDefault="00E013A2" w:rsidP="00E013A2">
      <w:pPr>
        <w:spacing w:line="240" w:lineRule="auto"/>
        <w:ind w:firstLine="0"/>
        <w:jc w:val="center"/>
        <w:rPr>
          <w:sz w:val="28"/>
          <w:szCs w:val="28"/>
        </w:rPr>
      </w:pPr>
    </w:p>
    <w:p w:rsidR="00331D4E" w:rsidRPr="008507D3" w:rsidRDefault="00331D4E" w:rsidP="00E013A2">
      <w:pPr>
        <w:spacing w:line="240" w:lineRule="auto"/>
        <w:ind w:firstLine="0"/>
        <w:jc w:val="center"/>
        <w:rPr>
          <w:sz w:val="28"/>
          <w:szCs w:val="28"/>
        </w:rPr>
      </w:pPr>
    </w:p>
    <w:p w:rsidR="00F409D9" w:rsidRPr="008507D3" w:rsidRDefault="00257C99" w:rsidP="00F409D9">
      <w:pPr>
        <w:spacing w:line="240" w:lineRule="auto"/>
        <w:ind w:firstLine="0"/>
        <w:jc w:val="left"/>
        <w:rPr>
          <w:sz w:val="28"/>
          <w:szCs w:val="28"/>
        </w:rPr>
      </w:pPr>
      <w:r w:rsidRPr="008507D3">
        <w:rPr>
          <w:sz w:val="28"/>
          <w:szCs w:val="28"/>
        </w:rPr>
        <w:t xml:space="preserve">Autor </w:t>
      </w:r>
      <w:r w:rsidR="001143EA">
        <w:rPr>
          <w:sz w:val="28"/>
          <w:szCs w:val="28"/>
        </w:rPr>
        <w:t>diplomové</w:t>
      </w:r>
      <w:r w:rsidRPr="008507D3">
        <w:rPr>
          <w:sz w:val="28"/>
          <w:szCs w:val="28"/>
        </w:rPr>
        <w:t xml:space="preserve"> práce:</w:t>
      </w:r>
      <w:r w:rsidRPr="008507D3">
        <w:rPr>
          <w:sz w:val="28"/>
          <w:szCs w:val="28"/>
        </w:rPr>
        <w:tab/>
      </w:r>
      <w:r w:rsidRPr="008507D3">
        <w:rPr>
          <w:sz w:val="28"/>
          <w:szCs w:val="28"/>
        </w:rPr>
        <w:tab/>
      </w:r>
      <w:r w:rsidR="00F045F5" w:rsidRPr="00F045F5">
        <w:rPr>
          <w:sz w:val="28"/>
          <w:szCs w:val="28"/>
          <w:highlight w:val="green"/>
        </w:rPr>
        <w:t>J</w:t>
      </w:r>
      <w:r w:rsidR="00B91283" w:rsidRPr="00B91283">
        <w:rPr>
          <w:sz w:val="28"/>
          <w:szCs w:val="28"/>
          <w:highlight w:val="green"/>
        </w:rPr>
        <w:t>méno autora</w:t>
      </w:r>
    </w:p>
    <w:p w:rsidR="00F409D9" w:rsidRPr="008507D3" w:rsidRDefault="00257C99" w:rsidP="00F409D9">
      <w:pPr>
        <w:spacing w:line="240" w:lineRule="auto"/>
        <w:ind w:firstLine="0"/>
        <w:jc w:val="left"/>
        <w:rPr>
          <w:sz w:val="28"/>
          <w:szCs w:val="28"/>
        </w:rPr>
      </w:pPr>
      <w:r w:rsidRPr="008507D3">
        <w:rPr>
          <w:sz w:val="28"/>
          <w:szCs w:val="28"/>
        </w:rPr>
        <w:t xml:space="preserve">Vedoucí </w:t>
      </w:r>
      <w:r w:rsidR="001143EA">
        <w:rPr>
          <w:sz w:val="28"/>
          <w:szCs w:val="28"/>
        </w:rPr>
        <w:t>diplomové</w:t>
      </w:r>
      <w:r w:rsidRPr="008507D3">
        <w:rPr>
          <w:sz w:val="28"/>
          <w:szCs w:val="28"/>
        </w:rPr>
        <w:t xml:space="preserve"> práce:</w:t>
      </w:r>
      <w:r w:rsidRPr="008507D3">
        <w:rPr>
          <w:sz w:val="28"/>
          <w:szCs w:val="28"/>
        </w:rPr>
        <w:tab/>
      </w:r>
      <w:r w:rsidR="00F045F5">
        <w:rPr>
          <w:sz w:val="28"/>
          <w:szCs w:val="28"/>
          <w:highlight w:val="green"/>
        </w:rPr>
        <w:t>J</w:t>
      </w:r>
      <w:r w:rsidR="00B91283" w:rsidRPr="00B91283">
        <w:rPr>
          <w:sz w:val="28"/>
          <w:szCs w:val="28"/>
          <w:highlight w:val="green"/>
        </w:rPr>
        <w:t>méno vedoucího práce</w:t>
      </w:r>
    </w:p>
    <w:p w:rsidR="0086416A" w:rsidRPr="008507D3" w:rsidRDefault="00257C99" w:rsidP="0086416A">
      <w:pPr>
        <w:spacing w:line="240" w:lineRule="auto"/>
        <w:ind w:firstLine="0"/>
        <w:jc w:val="left"/>
        <w:rPr>
          <w:sz w:val="28"/>
          <w:szCs w:val="28"/>
        </w:rPr>
      </w:pPr>
      <w:r w:rsidRPr="008507D3">
        <w:rPr>
          <w:sz w:val="28"/>
          <w:szCs w:val="28"/>
        </w:rPr>
        <w:t>Rok obhajoby:</w:t>
      </w:r>
      <w:r w:rsidRPr="008507D3">
        <w:rPr>
          <w:sz w:val="28"/>
          <w:szCs w:val="28"/>
        </w:rPr>
        <w:tab/>
      </w:r>
      <w:r w:rsidRPr="008507D3">
        <w:rPr>
          <w:sz w:val="28"/>
          <w:szCs w:val="28"/>
        </w:rPr>
        <w:tab/>
      </w:r>
      <w:r w:rsidRPr="008507D3">
        <w:rPr>
          <w:sz w:val="28"/>
          <w:szCs w:val="28"/>
        </w:rPr>
        <w:tab/>
      </w:r>
      <w:r w:rsidR="00272D9A" w:rsidRPr="00272D9A">
        <w:rPr>
          <w:sz w:val="28"/>
          <w:szCs w:val="28"/>
          <w:highlight w:val="green"/>
        </w:rPr>
        <w:t>doplňte rok obhajoby</w:t>
      </w:r>
      <w:r w:rsidR="0086416A" w:rsidRPr="008507D3">
        <w:rPr>
          <w:sz w:val="28"/>
          <w:szCs w:val="28"/>
        </w:rPr>
        <w:br w:type="page"/>
      </w:r>
    </w:p>
    <w:p w:rsidR="00900404" w:rsidRPr="008507D3" w:rsidRDefault="00900404" w:rsidP="00CE2EFC">
      <w:pPr>
        <w:pStyle w:val="PseudoNadpis1obsah-ne"/>
        <w:rPr>
          <w:b w:val="0"/>
          <w:sz w:val="32"/>
          <w:szCs w:val="32"/>
        </w:rPr>
      </w:pPr>
    </w:p>
    <w:p w:rsidR="00900404" w:rsidRPr="008507D3" w:rsidRDefault="00900404" w:rsidP="00CE2EFC">
      <w:pPr>
        <w:pStyle w:val="PseudoNadpis1obsah-ne"/>
        <w:rPr>
          <w:b w:val="0"/>
          <w:sz w:val="32"/>
          <w:szCs w:val="32"/>
        </w:rPr>
      </w:pPr>
    </w:p>
    <w:p w:rsidR="00900404" w:rsidRPr="008507D3" w:rsidRDefault="00900404" w:rsidP="00CE2EFC">
      <w:pPr>
        <w:pStyle w:val="PseudoNadpis1obsah-ne"/>
        <w:rPr>
          <w:b w:val="0"/>
          <w:sz w:val="32"/>
          <w:szCs w:val="32"/>
        </w:rPr>
      </w:pPr>
    </w:p>
    <w:p w:rsidR="00900404" w:rsidRPr="008507D3" w:rsidRDefault="00900404" w:rsidP="00CE2EFC">
      <w:pPr>
        <w:pStyle w:val="PseudoNadpis1obsah-ne"/>
        <w:rPr>
          <w:b w:val="0"/>
          <w:sz w:val="32"/>
          <w:szCs w:val="32"/>
        </w:rPr>
      </w:pPr>
    </w:p>
    <w:p w:rsidR="00881206" w:rsidRPr="008507D3" w:rsidRDefault="00881206" w:rsidP="00881206">
      <w:pPr>
        <w:pStyle w:val="bntext"/>
        <w:rPr>
          <w:sz w:val="32"/>
          <w:szCs w:val="32"/>
        </w:rPr>
      </w:pPr>
    </w:p>
    <w:p w:rsidR="00900404" w:rsidRPr="008507D3" w:rsidRDefault="00900404" w:rsidP="00CE2EFC">
      <w:pPr>
        <w:pStyle w:val="PseudoNadpis1obsah-ne"/>
        <w:rPr>
          <w:b w:val="0"/>
          <w:sz w:val="32"/>
          <w:szCs w:val="32"/>
        </w:rPr>
      </w:pPr>
    </w:p>
    <w:p w:rsidR="00900404" w:rsidRPr="008507D3" w:rsidRDefault="00900404" w:rsidP="00CE2EFC">
      <w:pPr>
        <w:pStyle w:val="PseudoNadpis1obsah-ne"/>
        <w:rPr>
          <w:b w:val="0"/>
          <w:sz w:val="32"/>
          <w:szCs w:val="32"/>
        </w:rPr>
      </w:pPr>
    </w:p>
    <w:p w:rsidR="00881206" w:rsidRPr="008507D3" w:rsidRDefault="00881206" w:rsidP="00881206">
      <w:pPr>
        <w:pStyle w:val="bntext"/>
        <w:rPr>
          <w:sz w:val="32"/>
          <w:szCs w:val="32"/>
        </w:rPr>
      </w:pPr>
    </w:p>
    <w:p w:rsidR="00900404" w:rsidRPr="008507D3" w:rsidRDefault="00900404" w:rsidP="00CE2EFC">
      <w:pPr>
        <w:pStyle w:val="PseudoNadpis1obsah-ne"/>
        <w:rPr>
          <w:b w:val="0"/>
          <w:sz w:val="32"/>
          <w:szCs w:val="32"/>
        </w:rPr>
      </w:pPr>
    </w:p>
    <w:p w:rsidR="007F3DAC" w:rsidRPr="008507D3" w:rsidRDefault="008E63D8" w:rsidP="00CE2EFC">
      <w:pPr>
        <w:pStyle w:val="PseudoNadpis1obsah-ne"/>
      </w:pPr>
      <w:r w:rsidRPr="008507D3">
        <w:t>Čestné p</w:t>
      </w:r>
      <w:r w:rsidR="007F3DAC" w:rsidRPr="008507D3">
        <w:t>rohlášení</w:t>
      </w:r>
    </w:p>
    <w:p w:rsidR="00C51EC5" w:rsidRPr="008507D3" w:rsidRDefault="007F3DAC" w:rsidP="0093218B">
      <w:pPr>
        <w:pStyle w:val="bntext"/>
      </w:pPr>
      <w:r w:rsidRPr="008507D3">
        <w:t>Prohlašuji,</w:t>
      </w:r>
      <w:r w:rsidR="00CE2EFC" w:rsidRPr="008507D3">
        <w:t xml:space="preserve"> </w:t>
      </w:r>
      <w:r w:rsidRPr="008507D3">
        <w:t xml:space="preserve">že jsem </w:t>
      </w:r>
      <w:r w:rsidR="001143EA">
        <w:t>diplomovou</w:t>
      </w:r>
      <w:r w:rsidR="00F045F5">
        <w:t xml:space="preserve"> práci na téma </w:t>
      </w:r>
      <w:r w:rsidR="00CE1498">
        <w:t>„</w:t>
      </w:r>
      <w:r w:rsidR="0047431E" w:rsidRPr="0047431E">
        <w:rPr>
          <w:highlight w:val="green"/>
        </w:rPr>
        <w:t>U</w:t>
      </w:r>
      <w:r w:rsidR="00F045F5" w:rsidRPr="0047431E">
        <w:rPr>
          <w:highlight w:val="green"/>
        </w:rPr>
        <w:t xml:space="preserve">veďte </w:t>
      </w:r>
      <w:r w:rsidR="0047431E" w:rsidRPr="0047431E">
        <w:rPr>
          <w:highlight w:val="green"/>
        </w:rPr>
        <w:t>název</w:t>
      </w:r>
      <w:r w:rsidR="00F045F5" w:rsidRPr="0047431E">
        <w:rPr>
          <w:highlight w:val="green"/>
        </w:rPr>
        <w:t xml:space="preserve"> práce</w:t>
      </w:r>
      <w:r w:rsidR="00CE1498">
        <w:t>“</w:t>
      </w:r>
      <w:r w:rsidR="00F045F5">
        <w:t xml:space="preserve"> </w:t>
      </w:r>
      <w:r w:rsidR="00F045F5" w:rsidRPr="00F045F5">
        <w:rPr>
          <w:highlight w:val="green"/>
        </w:rPr>
        <w:t>vypracoval/vypracovala</w:t>
      </w:r>
      <w:r w:rsidR="00F045F5">
        <w:t xml:space="preserve"> </w:t>
      </w:r>
      <w:r w:rsidRPr="008507D3">
        <w:t xml:space="preserve">samostatně a veškerou použitou literaturu a další </w:t>
      </w:r>
      <w:r w:rsidR="000228DC" w:rsidRPr="008507D3">
        <w:t>prameny</w:t>
      </w:r>
      <w:r w:rsidR="009F1F82" w:rsidRPr="008507D3">
        <w:t xml:space="preserve"> jsem řádně</w:t>
      </w:r>
      <w:r w:rsidR="00F045F5">
        <w:t xml:space="preserve"> </w:t>
      </w:r>
      <w:r w:rsidR="00F045F5" w:rsidRPr="00F045F5">
        <w:rPr>
          <w:highlight w:val="green"/>
        </w:rPr>
        <w:t>označil/označila</w:t>
      </w:r>
      <w:r w:rsidR="00F045F5">
        <w:t xml:space="preserve"> a </w:t>
      </w:r>
      <w:r w:rsidR="00F045F5" w:rsidRPr="00F045F5">
        <w:rPr>
          <w:highlight w:val="green"/>
        </w:rPr>
        <w:t>uvedl/uvedla</w:t>
      </w:r>
      <w:r w:rsidR="00F045F5">
        <w:t xml:space="preserve"> </w:t>
      </w:r>
      <w:r w:rsidR="009F1F82" w:rsidRPr="008507D3">
        <w:t>v přiloženém seznamu</w:t>
      </w:r>
      <w:r w:rsidR="000228DC" w:rsidRPr="008507D3">
        <w:t>.</w:t>
      </w:r>
    </w:p>
    <w:p w:rsidR="00C51EC5" w:rsidRPr="008507D3" w:rsidRDefault="00C51EC5" w:rsidP="0093218B">
      <w:pPr>
        <w:pStyle w:val="bntext"/>
      </w:pPr>
    </w:p>
    <w:p w:rsidR="00C51EC5" w:rsidRPr="008507D3" w:rsidRDefault="00F045F5" w:rsidP="0093218B">
      <w:pPr>
        <w:pStyle w:val="bntext"/>
      </w:pPr>
      <w:r>
        <w:t>V </w:t>
      </w:r>
      <w:r w:rsidRPr="00F045F5">
        <w:rPr>
          <w:highlight w:val="green"/>
        </w:rPr>
        <w:t>doplnit místo</w:t>
      </w:r>
      <w:r>
        <w:t xml:space="preserve"> dne </w:t>
      </w:r>
      <w:r w:rsidRPr="00F045F5">
        <w:rPr>
          <w:highlight w:val="green"/>
        </w:rPr>
        <w:t>doplnit datum</w:t>
      </w:r>
    </w:p>
    <w:p w:rsidR="00900404" w:rsidRPr="008507D3" w:rsidRDefault="00900404" w:rsidP="0093218B">
      <w:pPr>
        <w:pStyle w:val="bntext"/>
      </w:pPr>
    </w:p>
    <w:p w:rsidR="00C51EC5" w:rsidRPr="008507D3" w:rsidRDefault="000C4860" w:rsidP="0093218B">
      <w:pPr>
        <w:pStyle w:val="bntext"/>
      </w:pPr>
      <w:r w:rsidRPr="008507D3">
        <w:tab/>
      </w:r>
      <w:r w:rsidRPr="008507D3">
        <w:tab/>
      </w:r>
      <w:r w:rsidRPr="008507D3">
        <w:tab/>
      </w:r>
      <w:r w:rsidRPr="008507D3">
        <w:tab/>
      </w:r>
      <w:r w:rsidR="00500720" w:rsidRPr="008507D3">
        <w:t>.................................................................................</w:t>
      </w:r>
    </w:p>
    <w:p w:rsidR="00C86A0A" w:rsidRPr="008507D3" w:rsidRDefault="00C51EC5" w:rsidP="00932E7E">
      <w:pPr>
        <w:pStyle w:val="bntext"/>
      </w:pPr>
      <w:r w:rsidRPr="008507D3">
        <w:tab/>
      </w:r>
      <w:r w:rsidRPr="008507D3">
        <w:tab/>
      </w:r>
      <w:r w:rsidRPr="008507D3">
        <w:tab/>
      </w:r>
      <w:r w:rsidRPr="008507D3">
        <w:tab/>
      </w:r>
      <w:r w:rsidRPr="008507D3">
        <w:tab/>
      </w:r>
      <w:r w:rsidR="00F045F5" w:rsidRPr="00F045F5">
        <w:rPr>
          <w:highlight w:val="green"/>
        </w:rPr>
        <w:t>Jméno autora (výše podepsat)</w:t>
      </w:r>
      <w:r w:rsidR="00C86A0A" w:rsidRPr="008507D3">
        <w:br w:type="page"/>
      </w:r>
    </w:p>
    <w:p w:rsidR="00C86A0A" w:rsidRPr="008507D3" w:rsidRDefault="001770B2" w:rsidP="00974BB3">
      <w:pPr>
        <w:pStyle w:val="PseudoNadpis1obsah-ne"/>
      </w:pPr>
      <w:r w:rsidRPr="008507D3">
        <w:lastRenderedPageBreak/>
        <w:t>Poděkování</w:t>
      </w:r>
    </w:p>
    <w:p w:rsidR="00E63635" w:rsidRPr="008507D3" w:rsidRDefault="00E23E4D">
      <w:pPr>
        <w:spacing w:after="160" w:line="259" w:lineRule="auto"/>
        <w:ind w:firstLine="0"/>
        <w:jc w:val="left"/>
      </w:pPr>
      <w:r w:rsidRPr="00E23E4D">
        <w:rPr>
          <w:highlight w:val="green"/>
        </w:rPr>
        <w:t>Vložte text poděkování; není však povinností.</w:t>
      </w:r>
      <w:r w:rsidRPr="00E23E4D">
        <w:t xml:space="preserve"> </w:t>
      </w:r>
      <w:r w:rsidR="00E63635" w:rsidRPr="008507D3">
        <w:br w:type="page"/>
      </w:r>
    </w:p>
    <w:p w:rsidR="00974BB3" w:rsidRPr="008507D3" w:rsidRDefault="0086416A" w:rsidP="00607EA0">
      <w:pPr>
        <w:pStyle w:val="PseudoNadpis1obsah-ne"/>
      </w:pPr>
      <w:r w:rsidRPr="008507D3">
        <w:lastRenderedPageBreak/>
        <w:t>Abstrakt</w:t>
      </w:r>
    </w:p>
    <w:p w:rsidR="0086416A" w:rsidRPr="008507D3" w:rsidRDefault="00033234" w:rsidP="0093218B">
      <w:pPr>
        <w:pStyle w:val="bntext"/>
      </w:pPr>
      <w:r w:rsidRPr="00033234">
        <w:t>(stručný obsah práce s uvedením hlavních výsledků v maximálním rozsahu 15 řádků)</w:t>
      </w:r>
    </w:p>
    <w:p w:rsidR="0086416A" w:rsidRDefault="0086416A" w:rsidP="00607EA0">
      <w:pPr>
        <w:pStyle w:val="PseudoNadpis1obsah-ne"/>
      </w:pPr>
      <w:r w:rsidRPr="008507D3">
        <w:t>Klíčová slova</w:t>
      </w:r>
    </w:p>
    <w:p w:rsidR="00033234" w:rsidRDefault="00033234" w:rsidP="00033234">
      <w:pPr>
        <w:pStyle w:val="bntext"/>
      </w:pPr>
    </w:p>
    <w:p w:rsidR="001143EA" w:rsidRPr="001143EA" w:rsidRDefault="001143EA" w:rsidP="001143EA">
      <w:pPr>
        <w:pStyle w:val="PseudoNadpis1obsah-ne"/>
        <w:rPr>
          <w:lang w:val="en-GB"/>
        </w:rPr>
      </w:pPr>
      <w:r w:rsidRPr="001143EA">
        <w:rPr>
          <w:lang w:val="en-GB"/>
        </w:rPr>
        <w:t>Abstract</w:t>
      </w:r>
    </w:p>
    <w:p w:rsidR="001143EA" w:rsidRPr="001143EA" w:rsidRDefault="00CF21F8" w:rsidP="00033234">
      <w:pPr>
        <w:pStyle w:val="bntext"/>
        <w:rPr>
          <w:lang w:val="en-GB"/>
        </w:rPr>
      </w:pPr>
      <w:r>
        <w:rPr>
          <w:lang w:val="en-GB"/>
        </w:rPr>
        <w:t>Abstract in English.</w:t>
      </w:r>
    </w:p>
    <w:p w:rsidR="001143EA" w:rsidRPr="001143EA" w:rsidRDefault="001143EA" w:rsidP="001143EA">
      <w:pPr>
        <w:pStyle w:val="PseudoNadpis1obsah-ne"/>
        <w:rPr>
          <w:lang w:val="en-GB"/>
        </w:rPr>
      </w:pPr>
      <w:r w:rsidRPr="001143EA">
        <w:rPr>
          <w:lang w:val="en-GB"/>
        </w:rPr>
        <w:t>Key words</w:t>
      </w:r>
    </w:p>
    <w:p w:rsidR="001143EA" w:rsidRPr="001143EA" w:rsidRDefault="00CF21F8" w:rsidP="00033234">
      <w:pPr>
        <w:pStyle w:val="bntext"/>
        <w:rPr>
          <w:lang w:val="en-GB"/>
        </w:rPr>
      </w:pPr>
      <w:r>
        <w:rPr>
          <w:lang w:val="en-GB"/>
        </w:rPr>
        <w:t>Key words in English</w:t>
      </w:r>
    </w:p>
    <w:p w:rsidR="000A7842" w:rsidRPr="008507D3" w:rsidRDefault="000A7842">
      <w:pPr>
        <w:spacing w:after="160" w:line="259" w:lineRule="auto"/>
        <w:ind w:firstLine="0"/>
        <w:jc w:val="left"/>
      </w:pPr>
      <w:r w:rsidRPr="008507D3">
        <w:br w:type="page"/>
      </w:r>
    </w:p>
    <w:p w:rsidR="003725B3" w:rsidRPr="008507D3" w:rsidRDefault="000A7842" w:rsidP="000A7842">
      <w:pPr>
        <w:pStyle w:val="PseudoNadpis1obsah-ne"/>
      </w:pPr>
      <w:r w:rsidRPr="008507D3">
        <w:lastRenderedPageBreak/>
        <w:t>Obsah</w:t>
      </w:r>
    </w:p>
    <w:sdt>
      <w:sdtPr>
        <w:rPr>
          <w:rFonts w:ascii="Times New Roman" w:hAnsi="Times New Roman"/>
          <w:color w:val="auto"/>
          <w:sz w:val="24"/>
        </w:rPr>
        <w:id w:val="-1527403543"/>
        <w:docPartObj>
          <w:docPartGallery w:val="Table of Contents"/>
          <w:docPartUnique/>
        </w:docPartObj>
      </w:sdtPr>
      <w:sdtEndPr>
        <w:rPr>
          <w:b/>
          <w:bCs/>
        </w:rPr>
      </w:sdtEndPr>
      <w:sdtContent>
        <w:p w:rsidR="00531564" w:rsidRPr="008507D3" w:rsidRDefault="00531564" w:rsidP="00E3226B">
          <w:pPr>
            <w:pStyle w:val="Nadpisobsahu"/>
          </w:pPr>
        </w:p>
        <w:p w:rsidR="00EB185C" w:rsidRDefault="00531564">
          <w:pPr>
            <w:pStyle w:val="Obsah1"/>
            <w:rPr>
              <w:rFonts w:asciiTheme="minorHAnsi" w:eastAsiaTheme="minorEastAsia" w:hAnsiTheme="minorHAnsi" w:cstheme="minorBidi"/>
              <w:noProof/>
              <w:sz w:val="22"/>
              <w:szCs w:val="22"/>
            </w:rPr>
          </w:pPr>
          <w:r w:rsidRPr="008507D3">
            <w:fldChar w:fldCharType="begin"/>
          </w:r>
          <w:r w:rsidRPr="008507D3">
            <w:instrText xml:space="preserve"> TOC \o "1-3" \h \z \u </w:instrText>
          </w:r>
          <w:r w:rsidRPr="008507D3">
            <w:fldChar w:fldCharType="separate"/>
          </w:r>
          <w:hyperlink w:anchor="_Toc24391304" w:history="1">
            <w:r w:rsidR="00EB185C" w:rsidRPr="00620C58">
              <w:rPr>
                <w:rStyle w:val="Hypertextovodkaz"/>
                <w:rFonts w:eastAsiaTheme="majorEastAsia"/>
                <w:noProof/>
              </w:rPr>
              <w:t>Úvod</w:t>
            </w:r>
            <w:r w:rsidR="00EB185C">
              <w:rPr>
                <w:noProof/>
                <w:webHidden/>
              </w:rPr>
              <w:tab/>
            </w:r>
            <w:r w:rsidR="00EB185C">
              <w:rPr>
                <w:noProof/>
                <w:webHidden/>
              </w:rPr>
              <w:fldChar w:fldCharType="begin"/>
            </w:r>
            <w:r w:rsidR="00EB185C">
              <w:rPr>
                <w:noProof/>
                <w:webHidden/>
              </w:rPr>
              <w:instrText xml:space="preserve"> PAGEREF _Toc24391304 \h </w:instrText>
            </w:r>
            <w:r w:rsidR="00EB185C">
              <w:rPr>
                <w:noProof/>
                <w:webHidden/>
              </w:rPr>
            </w:r>
            <w:r w:rsidR="00EB185C">
              <w:rPr>
                <w:noProof/>
                <w:webHidden/>
              </w:rPr>
              <w:fldChar w:fldCharType="separate"/>
            </w:r>
            <w:r w:rsidR="00EB185C">
              <w:rPr>
                <w:noProof/>
                <w:webHidden/>
              </w:rPr>
              <w:t>6</w:t>
            </w:r>
            <w:r w:rsidR="00EB185C">
              <w:rPr>
                <w:noProof/>
                <w:webHidden/>
              </w:rPr>
              <w:fldChar w:fldCharType="end"/>
            </w:r>
          </w:hyperlink>
        </w:p>
        <w:p w:rsidR="00EB185C" w:rsidRDefault="00B24E6D">
          <w:pPr>
            <w:pStyle w:val="Obsah1"/>
            <w:rPr>
              <w:rFonts w:asciiTheme="minorHAnsi" w:eastAsiaTheme="minorEastAsia" w:hAnsiTheme="minorHAnsi" w:cstheme="minorBidi"/>
              <w:noProof/>
              <w:sz w:val="22"/>
              <w:szCs w:val="22"/>
            </w:rPr>
          </w:pPr>
          <w:hyperlink w:anchor="_Toc24391305" w:history="1">
            <w:r w:rsidR="00EB185C" w:rsidRPr="00620C58">
              <w:rPr>
                <w:rStyle w:val="Hypertextovodkaz"/>
                <w:rFonts w:eastAsiaTheme="majorEastAsia"/>
                <w:noProof/>
              </w:rPr>
              <w:t>1</w:t>
            </w:r>
            <w:r w:rsidR="00EB185C">
              <w:rPr>
                <w:rFonts w:asciiTheme="minorHAnsi" w:eastAsiaTheme="minorEastAsia" w:hAnsiTheme="minorHAnsi" w:cstheme="minorBidi"/>
                <w:noProof/>
                <w:sz w:val="22"/>
                <w:szCs w:val="22"/>
              </w:rPr>
              <w:tab/>
            </w:r>
            <w:r w:rsidR="00EB185C" w:rsidRPr="00620C58">
              <w:rPr>
                <w:rStyle w:val="Hypertextovodkaz"/>
                <w:rFonts w:eastAsiaTheme="majorEastAsia"/>
                <w:noProof/>
              </w:rPr>
              <w:t>Nadpis první úrovně</w:t>
            </w:r>
            <w:r w:rsidR="00EB185C">
              <w:rPr>
                <w:noProof/>
                <w:webHidden/>
              </w:rPr>
              <w:tab/>
            </w:r>
            <w:r w:rsidR="00EB185C">
              <w:rPr>
                <w:noProof/>
                <w:webHidden/>
              </w:rPr>
              <w:fldChar w:fldCharType="begin"/>
            </w:r>
            <w:r w:rsidR="00EB185C">
              <w:rPr>
                <w:noProof/>
                <w:webHidden/>
              </w:rPr>
              <w:instrText xml:space="preserve"> PAGEREF _Toc24391305 \h </w:instrText>
            </w:r>
            <w:r w:rsidR="00EB185C">
              <w:rPr>
                <w:noProof/>
                <w:webHidden/>
              </w:rPr>
            </w:r>
            <w:r w:rsidR="00EB185C">
              <w:rPr>
                <w:noProof/>
                <w:webHidden/>
              </w:rPr>
              <w:fldChar w:fldCharType="separate"/>
            </w:r>
            <w:r w:rsidR="00EB185C">
              <w:rPr>
                <w:noProof/>
                <w:webHidden/>
              </w:rPr>
              <w:t>7</w:t>
            </w:r>
            <w:r w:rsidR="00EB185C">
              <w:rPr>
                <w:noProof/>
                <w:webHidden/>
              </w:rPr>
              <w:fldChar w:fldCharType="end"/>
            </w:r>
          </w:hyperlink>
        </w:p>
        <w:p w:rsidR="00EB185C" w:rsidRDefault="00B24E6D">
          <w:pPr>
            <w:pStyle w:val="Obsah2"/>
            <w:rPr>
              <w:rFonts w:asciiTheme="minorHAnsi" w:eastAsiaTheme="minorEastAsia" w:hAnsiTheme="minorHAnsi" w:cstheme="minorBidi"/>
              <w:noProof/>
              <w:sz w:val="22"/>
              <w:szCs w:val="22"/>
            </w:rPr>
          </w:pPr>
          <w:hyperlink w:anchor="_Toc24391306" w:history="1">
            <w:r w:rsidR="00EB185C" w:rsidRPr="00620C58">
              <w:rPr>
                <w:rStyle w:val="Hypertextovodkaz"/>
                <w:rFonts w:eastAsiaTheme="majorEastAsia"/>
                <w:noProof/>
              </w:rPr>
              <w:t>1.1</w:t>
            </w:r>
            <w:r w:rsidR="00EB185C">
              <w:rPr>
                <w:rFonts w:asciiTheme="minorHAnsi" w:eastAsiaTheme="minorEastAsia" w:hAnsiTheme="minorHAnsi" w:cstheme="minorBidi"/>
                <w:noProof/>
                <w:sz w:val="22"/>
                <w:szCs w:val="22"/>
              </w:rPr>
              <w:tab/>
            </w:r>
            <w:r w:rsidR="00EB185C" w:rsidRPr="00620C58">
              <w:rPr>
                <w:rStyle w:val="Hypertextovodkaz"/>
                <w:rFonts w:eastAsiaTheme="majorEastAsia"/>
                <w:noProof/>
              </w:rPr>
              <w:t>Nadpis druhé úrovně</w:t>
            </w:r>
            <w:r w:rsidR="00EB185C">
              <w:rPr>
                <w:noProof/>
                <w:webHidden/>
              </w:rPr>
              <w:tab/>
            </w:r>
            <w:r w:rsidR="00EB185C">
              <w:rPr>
                <w:noProof/>
                <w:webHidden/>
              </w:rPr>
              <w:fldChar w:fldCharType="begin"/>
            </w:r>
            <w:r w:rsidR="00EB185C">
              <w:rPr>
                <w:noProof/>
                <w:webHidden/>
              </w:rPr>
              <w:instrText xml:space="preserve"> PAGEREF _Toc24391306 \h </w:instrText>
            </w:r>
            <w:r w:rsidR="00EB185C">
              <w:rPr>
                <w:noProof/>
                <w:webHidden/>
              </w:rPr>
            </w:r>
            <w:r w:rsidR="00EB185C">
              <w:rPr>
                <w:noProof/>
                <w:webHidden/>
              </w:rPr>
              <w:fldChar w:fldCharType="separate"/>
            </w:r>
            <w:r w:rsidR="00EB185C">
              <w:rPr>
                <w:noProof/>
                <w:webHidden/>
              </w:rPr>
              <w:t>7</w:t>
            </w:r>
            <w:r w:rsidR="00EB185C">
              <w:rPr>
                <w:noProof/>
                <w:webHidden/>
              </w:rPr>
              <w:fldChar w:fldCharType="end"/>
            </w:r>
          </w:hyperlink>
        </w:p>
        <w:p w:rsidR="00EB185C" w:rsidRDefault="00B24E6D">
          <w:pPr>
            <w:pStyle w:val="Obsah3"/>
            <w:rPr>
              <w:rFonts w:asciiTheme="minorHAnsi" w:eastAsiaTheme="minorEastAsia" w:hAnsiTheme="minorHAnsi" w:cstheme="minorBidi"/>
              <w:noProof/>
              <w:sz w:val="22"/>
              <w:szCs w:val="22"/>
            </w:rPr>
          </w:pPr>
          <w:hyperlink w:anchor="_Toc24391307" w:history="1">
            <w:r w:rsidR="00EB185C" w:rsidRPr="00620C58">
              <w:rPr>
                <w:rStyle w:val="Hypertextovodkaz"/>
                <w:rFonts w:eastAsiaTheme="majorEastAsia"/>
                <w:noProof/>
              </w:rPr>
              <w:t>1.1.1</w:t>
            </w:r>
            <w:r w:rsidR="00EB185C">
              <w:rPr>
                <w:rFonts w:asciiTheme="minorHAnsi" w:eastAsiaTheme="minorEastAsia" w:hAnsiTheme="minorHAnsi" w:cstheme="minorBidi"/>
                <w:noProof/>
                <w:sz w:val="22"/>
                <w:szCs w:val="22"/>
              </w:rPr>
              <w:tab/>
            </w:r>
            <w:r w:rsidR="00EB185C" w:rsidRPr="00620C58">
              <w:rPr>
                <w:rStyle w:val="Hypertextovodkaz"/>
                <w:rFonts w:eastAsiaTheme="majorEastAsia"/>
                <w:noProof/>
              </w:rPr>
              <w:t>Nadpis třetí úrovně</w:t>
            </w:r>
            <w:r w:rsidR="00EB185C">
              <w:rPr>
                <w:noProof/>
                <w:webHidden/>
              </w:rPr>
              <w:tab/>
            </w:r>
            <w:r w:rsidR="00EB185C">
              <w:rPr>
                <w:noProof/>
                <w:webHidden/>
              </w:rPr>
              <w:fldChar w:fldCharType="begin"/>
            </w:r>
            <w:r w:rsidR="00EB185C">
              <w:rPr>
                <w:noProof/>
                <w:webHidden/>
              </w:rPr>
              <w:instrText xml:space="preserve"> PAGEREF _Toc24391307 \h </w:instrText>
            </w:r>
            <w:r w:rsidR="00EB185C">
              <w:rPr>
                <w:noProof/>
                <w:webHidden/>
              </w:rPr>
            </w:r>
            <w:r w:rsidR="00EB185C">
              <w:rPr>
                <w:noProof/>
                <w:webHidden/>
              </w:rPr>
              <w:fldChar w:fldCharType="separate"/>
            </w:r>
            <w:r w:rsidR="00EB185C">
              <w:rPr>
                <w:noProof/>
                <w:webHidden/>
              </w:rPr>
              <w:t>8</w:t>
            </w:r>
            <w:r w:rsidR="00EB185C">
              <w:rPr>
                <w:noProof/>
                <w:webHidden/>
              </w:rPr>
              <w:fldChar w:fldCharType="end"/>
            </w:r>
          </w:hyperlink>
        </w:p>
        <w:p w:rsidR="00EB185C" w:rsidRDefault="00B24E6D">
          <w:pPr>
            <w:pStyle w:val="Obsah1"/>
            <w:rPr>
              <w:rFonts w:asciiTheme="minorHAnsi" w:eastAsiaTheme="minorEastAsia" w:hAnsiTheme="minorHAnsi" w:cstheme="minorBidi"/>
              <w:noProof/>
              <w:sz w:val="22"/>
              <w:szCs w:val="22"/>
            </w:rPr>
          </w:pPr>
          <w:hyperlink w:anchor="_Toc24391308" w:history="1">
            <w:r w:rsidR="00EB185C" w:rsidRPr="00620C58">
              <w:rPr>
                <w:rStyle w:val="Hypertextovodkaz"/>
                <w:rFonts w:eastAsiaTheme="majorEastAsia"/>
                <w:noProof/>
              </w:rPr>
              <w:t>2</w:t>
            </w:r>
            <w:r w:rsidR="00EB185C">
              <w:rPr>
                <w:rFonts w:asciiTheme="minorHAnsi" w:eastAsiaTheme="minorEastAsia" w:hAnsiTheme="minorHAnsi" w:cstheme="minorBidi"/>
                <w:noProof/>
                <w:sz w:val="22"/>
                <w:szCs w:val="22"/>
              </w:rPr>
              <w:tab/>
            </w:r>
            <w:r w:rsidR="00EB185C" w:rsidRPr="00620C58">
              <w:rPr>
                <w:rStyle w:val="Hypertextovodkaz"/>
                <w:rFonts w:eastAsiaTheme="majorEastAsia"/>
                <w:noProof/>
              </w:rPr>
              <w:t>Nadpis první úrovně</w:t>
            </w:r>
            <w:r w:rsidR="00EB185C">
              <w:rPr>
                <w:noProof/>
                <w:webHidden/>
              </w:rPr>
              <w:tab/>
            </w:r>
            <w:r w:rsidR="00EB185C">
              <w:rPr>
                <w:noProof/>
                <w:webHidden/>
              </w:rPr>
              <w:fldChar w:fldCharType="begin"/>
            </w:r>
            <w:r w:rsidR="00EB185C">
              <w:rPr>
                <w:noProof/>
                <w:webHidden/>
              </w:rPr>
              <w:instrText xml:space="preserve"> PAGEREF _Toc24391308 \h </w:instrText>
            </w:r>
            <w:r w:rsidR="00EB185C">
              <w:rPr>
                <w:noProof/>
                <w:webHidden/>
              </w:rPr>
            </w:r>
            <w:r w:rsidR="00EB185C">
              <w:rPr>
                <w:noProof/>
                <w:webHidden/>
              </w:rPr>
              <w:fldChar w:fldCharType="separate"/>
            </w:r>
            <w:r w:rsidR="00EB185C">
              <w:rPr>
                <w:noProof/>
                <w:webHidden/>
              </w:rPr>
              <w:t>10</w:t>
            </w:r>
            <w:r w:rsidR="00EB185C">
              <w:rPr>
                <w:noProof/>
                <w:webHidden/>
              </w:rPr>
              <w:fldChar w:fldCharType="end"/>
            </w:r>
          </w:hyperlink>
        </w:p>
        <w:p w:rsidR="00EB185C" w:rsidRDefault="00B24E6D">
          <w:pPr>
            <w:pStyle w:val="Obsah2"/>
            <w:rPr>
              <w:rFonts w:asciiTheme="minorHAnsi" w:eastAsiaTheme="minorEastAsia" w:hAnsiTheme="minorHAnsi" w:cstheme="minorBidi"/>
              <w:noProof/>
              <w:sz w:val="22"/>
              <w:szCs w:val="22"/>
            </w:rPr>
          </w:pPr>
          <w:hyperlink w:anchor="_Toc24391309" w:history="1">
            <w:r w:rsidR="00EB185C" w:rsidRPr="00620C58">
              <w:rPr>
                <w:rStyle w:val="Hypertextovodkaz"/>
                <w:rFonts w:eastAsiaTheme="majorEastAsia"/>
                <w:noProof/>
              </w:rPr>
              <w:t>2.1</w:t>
            </w:r>
            <w:r w:rsidR="00EB185C">
              <w:rPr>
                <w:rFonts w:asciiTheme="minorHAnsi" w:eastAsiaTheme="minorEastAsia" w:hAnsiTheme="minorHAnsi" w:cstheme="minorBidi"/>
                <w:noProof/>
                <w:sz w:val="22"/>
                <w:szCs w:val="22"/>
              </w:rPr>
              <w:tab/>
            </w:r>
            <w:r w:rsidR="00EB185C" w:rsidRPr="00620C58">
              <w:rPr>
                <w:rStyle w:val="Hypertextovodkaz"/>
                <w:rFonts w:eastAsiaTheme="majorEastAsia"/>
                <w:noProof/>
              </w:rPr>
              <w:t>Nadpis druhé úrovně</w:t>
            </w:r>
            <w:r w:rsidR="00EB185C">
              <w:rPr>
                <w:noProof/>
                <w:webHidden/>
              </w:rPr>
              <w:tab/>
            </w:r>
            <w:r w:rsidR="00EB185C">
              <w:rPr>
                <w:noProof/>
                <w:webHidden/>
              </w:rPr>
              <w:fldChar w:fldCharType="begin"/>
            </w:r>
            <w:r w:rsidR="00EB185C">
              <w:rPr>
                <w:noProof/>
                <w:webHidden/>
              </w:rPr>
              <w:instrText xml:space="preserve"> PAGEREF _Toc24391309 \h </w:instrText>
            </w:r>
            <w:r w:rsidR="00EB185C">
              <w:rPr>
                <w:noProof/>
                <w:webHidden/>
              </w:rPr>
            </w:r>
            <w:r w:rsidR="00EB185C">
              <w:rPr>
                <w:noProof/>
                <w:webHidden/>
              </w:rPr>
              <w:fldChar w:fldCharType="separate"/>
            </w:r>
            <w:r w:rsidR="00EB185C">
              <w:rPr>
                <w:noProof/>
                <w:webHidden/>
              </w:rPr>
              <w:t>10</w:t>
            </w:r>
            <w:r w:rsidR="00EB185C">
              <w:rPr>
                <w:noProof/>
                <w:webHidden/>
              </w:rPr>
              <w:fldChar w:fldCharType="end"/>
            </w:r>
          </w:hyperlink>
        </w:p>
        <w:p w:rsidR="00EB185C" w:rsidRDefault="00B24E6D">
          <w:pPr>
            <w:pStyle w:val="Obsah3"/>
            <w:rPr>
              <w:rFonts w:asciiTheme="minorHAnsi" w:eastAsiaTheme="minorEastAsia" w:hAnsiTheme="minorHAnsi" w:cstheme="minorBidi"/>
              <w:noProof/>
              <w:sz w:val="22"/>
              <w:szCs w:val="22"/>
            </w:rPr>
          </w:pPr>
          <w:hyperlink w:anchor="_Toc24391310" w:history="1">
            <w:r w:rsidR="00EB185C" w:rsidRPr="00620C58">
              <w:rPr>
                <w:rStyle w:val="Hypertextovodkaz"/>
                <w:rFonts w:eastAsiaTheme="majorEastAsia"/>
                <w:noProof/>
              </w:rPr>
              <w:t>2.1.1</w:t>
            </w:r>
            <w:r w:rsidR="00EB185C">
              <w:rPr>
                <w:rFonts w:asciiTheme="minorHAnsi" w:eastAsiaTheme="minorEastAsia" w:hAnsiTheme="minorHAnsi" w:cstheme="minorBidi"/>
                <w:noProof/>
                <w:sz w:val="22"/>
                <w:szCs w:val="22"/>
              </w:rPr>
              <w:tab/>
            </w:r>
            <w:r w:rsidR="00EB185C" w:rsidRPr="00620C58">
              <w:rPr>
                <w:rStyle w:val="Hypertextovodkaz"/>
                <w:rFonts w:eastAsiaTheme="majorEastAsia"/>
                <w:noProof/>
              </w:rPr>
              <w:t>Nadpis třetí úrovně</w:t>
            </w:r>
            <w:r w:rsidR="00EB185C">
              <w:rPr>
                <w:noProof/>
                <w:webHidden/>
              </w:rPr>
              <w:tab/>
            </w:r>
            <w:r w:rsidR="00EB185C">
              <w:rPr>
                <w:noProof/>
                <w:webHidden/>
              </w:rPr>
              <w:fldChar w:fldCharType="begin"/>
            </w:r>
            <w:r w:rsidR="00EB185C">
              <w:rPr>
                <w:noProof/>
                <w:webHidden/>
              </w:rPr>
              <w:instrText xml:space="preserve"> PAGEREF _Toc24391310 \h </w:instrText>
            </w:r>
            <w:r w:rsidR="00EB185C">
              <w:rPr>
                <w:noProof/>
                <w:webHidden/>
              </w:rPr>
            </w:r>
            <w:r w:rsidR="00EB185C">
              <w:rPr>
                <w:noProof/>
                <w:webHidden/>
              </w:rPr>
              <w:fldChar w:fldCharType="separate"/>
            </w:r>
            <w:r w:rsidR="00EB185C">
              <w:rPr>
                <w:noProof/>
                <w:webHidden/>
              </w:rPr>
              <w:t>11</w:t>
            </w:r>
            <w:r w:rsidR="00EB185C">
              <w:rPr>
                <w:noProof/>
                <w:webHidden/>
              </w:rPr>
              <w:fldChar w:fldCharType="end"/>
            </w:r>
          </w:hyperlink>
        </w:p>
        <w:p w:rsidR="00EB185C" w:rsidRDefault="00B24E6D">
          <w:pPr>
            <w:pStyle w:val="Obsah1"/>
            <w:rPr>
              <w:rFonts w:asciiTheme="minorHAnsi" w:eastAsiaTheme="minorEastAsia" w:hAnsiTheme="minorHAnsi" w:cstheme="minorBidi"/>
              <w:noProof/>
              <w:sz w:val="22"/>
              <w:szCs w:val="22"/>
            </w:rPr>
          </w:pPr>
          <w:hyperlink w:anchor="_Toc24391311" w:history="1">
            <w:r w:rsidR="00EB185C" w:rsidRPr="00620C58">
              <w:rPr>
                <w:rStyle w:val="Hypertextovodkaz"/>
                <w:rFonts w:eastAsiaTheme="majorEastAsia"/>
                <w:noProof/>
              </w:rPr>
              <w:t>3</w:t>
            </w:r>
            <w:r w:rsidR="00EB185C">
              <w:rPr>
                <w:rFonts w:asciiTheme="minorHAnsi" w:eastAsiaTheme="minorEastAsia" w:hAnsiTheme="minorHAnsi" w:cstheme="minorBidi"/>
                <w:noProof/>
                <w:sz w:val="22"/>
                <w:szCs w:val="22"/>
              </w:rPr>
              <w:tab/>
            </w:r>
            <w:r w:rsidR="00EB185C" w:rsidRPr="00620C58">
              <w:rPr>
                <w:rStyle w:val="Hypertextovodkaz"/>
                <w:rFonts w:eastAsiaTheme="majorEastAsia"/>
                <w:noProof/>
              </w:rPr>
              <w:t>Nadpis první úrovně</w:t>
            </w:r>
            <w:r w:rsidR="00EB185C">
              <w:rPr>
                <w:noProof/>
                <w:webHidden/>
              </w:rPr>
              <w:tab/>
            </w:r>
            <w:r w:rsidR="00EB185C">
              <w:rPr>
                <w:noProof/>
                <w:webHidden/>
              </w:rPr>
              <w:fldChar w:fldCharType="begin"/>
            </w:r>
            <w:r w:rsidR="00EB185C">
              <w:rPr>
                <w:noProof/>
                <w:webHidden/>
              </w:rPr>
              <w:instrText xml:space="preserve"> PAGEREF _Toc24391311 \h </w:instrText>
            </w:r>
            <w:r w:rsidR="00EB185C">
              <w:rPr>
                <w:noProof/>
                <w:webHidden/>
              </w:rPr>
            </w:r>
            <w:r w:rsidR="00EB185C">
              <w:rPr>
                <w:noProof/>
                <w:webHidden/>
              </w:rPr>
              <w:fldChar w:fldCharType="separate"/>
            </w:r>
            <w:r w:rsidR="00EB185C">
              <w:rPr>
                <w:noProof/>
                <w:webHidden/>
              </w:rPr>
              <w:t>12</w:t>
            </w:r>
            <w:r w:rsidR="00EB185C">
              <w:rPr>
                <w:noProof/>
                <w:webHidden/>
              </w:rPr>
              <w:fldChar w:fldCharType="end"/>
            </w:r>
          </w:hyperlink>
        </w:p>
        <w:p w:rsidR="00EB185C" w:rsidRDefault="00B24E6D">
          <w:pPr>
            <w:pStyle w:val="Obsah2"/>
            <w:rPr>
              <w:rFonts w:asciiTheme="minorHAnsi" w:eastAsiaTheme="minorEastAsia" w:hAnsiTheme="minorHAnsi" w:cstheme="minorBidi"/>
              <w:noProof/>
              <w:sz w:val="22"/>
              <w:szCs w:val="22"/>
            </w:rPr>
          </w:pPr>
          <w:hyperlink w:anchor="_Toc24391312" w:history="1">
            <w:r w:rsidR="00EB185C" w:rsidRPr="00620C58">
              <w:rPr>
                <w:rStyle w:val="Hypertextovodkaz"/>
                <w:rFonts w:eastAsiaTheme="majorEastAsia"/>
                <w:noProof/>
              </w:rPr>
              <w:t>3.1</w:t>
            </w:r>
            <w:r w:rsidR="00EB185C">
              <w:rPr>
                <w:rFonts w:asciiTheme="minorHAnsi" w:eastAsiaTheme="minorEastAsia" w:hAnsiTheme="minorHAnsi" w:cstheme="minorBidi"/>
                <w:noProof/>
                <w:sz w:val="22"/>
                <w:szCs w:val="22"/>
              </w:rPr>
              <w:tab/>
            </w:r>
            <w:r w:rsidR="00EB185C" w:rsidRPr="00620C58">
              <w:rPr>
                <w:rStyle w:val="Hypertextovodkaz"/>
                <w:rFonts w:eastAsiaTheme="majorEastAsia"/>
                <w:noProof/>
              </w:rPr>
              <w:t>Nadpis druhé úrovně</w:t>
            </w:r>
            <w:r w:rsidR="00EB185C">
              <w:rPr>
                <w:noProof/>
                <w:webHidden/>
              </w:rPr>
              <w:tab/>
            </w:r>
            <w:r w:rsidR="00EB185C">
              <w:rPr>
                <w:noProof/>
                <w:webHidden/>
              </w:rPr>
              <w:fldChar w:fldCharType="begin"/>
            </w:r>
            <w:r w:rsidR="00EB185C">
              <w:rPr>
                <w:noProof/>
                <w:webHidden/>
              </w:rPr>
              <w:instrText xml:space="preserve"> PAGEREF _Toc24391312 \h </w:instrText>
            </w:r>
            <w:r w:rsidR="00EB185C">
              <w:rPr>
                <w:noProof/>
                <w:webHidden/>
              </w:rPr>
            </w:r>
            <w:r w:rsidR="00EB185C">
              <w:rPr>
                <w:noProof/>
                <w:webHidden/>
              </w:rPr>
              <w:fldChar w:fldCharType="separate"/>
            </w:r>
            <w:r w:rsidR="00EB185C">
              <w:rPr>
                <w:noProof/>
                <w:webHidden/>
              </w:rPr>
              <w:t>12</w:t>
            </w:r>
            <w:r w:rsidR="00EB185C">
              <w:rPr>
                <w:noProof/>
                <w:webHidden/>
              </w:rPr>
              <w:fldChar w:fldCharType="end"/>
            </w:r>
          </w:hyperlink>
        </w:p>
        <w:p w:rsidR="00EB185C" w:rsidRDefault="00B24E6D">
          <w:pPr>
            <w:pStyle w:val="Obsah3"/>
            <w:rPr>
              <w:rFonts w:asciiTheme="minorHAnsi" w:eastAsiaTheme="minorEastAsia" w:hAnsiTheme="minorHAnsi" w:cstheme="minorBidi"/>
              <w:noProof/>
              <w:sz w:val="22"/>
              <w:szCs w:val="22"/>
            </w:rPr>
          </w:pPr>
          <w:hyperlink w:anchor="_Toc24391313" w:history="1">
            <w:r w:rsidR="00EB185C" w:rsidRPr="00620C58">
              <w:rPr>
                <w:rStyle w:val="Hypertextovodkaz"/>
                <w:rFonts w:eastAsiaTheme="majorEastAsia"/>
                <w:noProof/>
              </w:rPr>
              <w:t>3.1.1</w:t>
            </w:r>
            <w:r w:rsidR="00EB185C">
              <w:rPr>
                <w:rFonts w:asciiTheme="minorHAnsi" w:eastAsiaTheme="minorEastAsia" w:hAnsiTheme="minorHAnsi" w:cstheme="minorBidi"/>
                <w:noProof/>
                <w:sz w:val="22"/>
                <w:szCs w:val="22"/>
              </w:rPr>
              <w:tab/>
            </w:r>
            <w:r w:rsidR="00EB185C" w:rsidRPr="00620C58">
              <w:rPr>
                <w:rStyle w:val="Hypertextovodkaz"/>
                <w:rFonts w:eastAsiaTheme="majorEastAsia"/>
                <w:noProof/>
              </w:rPr>
              <w:t>Nadpis třetí úrovně</w:t>
            </w:r>
            <w:r w:rsidR="00EB185C">
              <w:rPr>
                <w:noProof/>
                <w:webHidden/>
              </w:rPr>
              <w:tab/>
            </w:r>
            <w:r w:rsidR="00EB185C">
              <w:rPr>
                <w:noProof/>
                <w:webHidden/>
              </w:rPr>
              <w:fldChar w:fldCharType="begin"/>
            </w:r>
            <w:r w:rsidR="00EB185C">
              <w:rPr>
                <w:noProof/>
                <w:webHidden/>
              </w:rPr>
              <w:instrText xml:space="preserve"> PAGEREF _Toc24391313 \h </w:instrText>
            </w:r>
            <w:r w:rsidR="00EB185C">
              <w:rPr>
                <w:noProof/>
                <w:webHidden/>
              </w:rPr>
            </w:r>
            <w:r w:rsidR="00EB185C">
              <w:rPr>
                <w:noProof/>
                <w:webHidden/>
              </w:rPr>
              <w:fldChar w:fldCharType="separate"/>
            </w:r>
            <w:r w:rsidR="00EB185C">
              <w:rPr>
                <w:noProof/>
                <w:webHidden/>
              </w:rPr>
              <w:t>12</w:t>
            </w:r>
            <w:r w:rsidR="00EB185C">
              <w:rPr>
                <w:noProof/>
                <w:webHidden/>
              </w:rPr>
              <w:fldChar w:fldCharType="end"/>
            </w:r>
          </w:hyperlink>
        </w:p>
        <w:p w:rsidR="00EB185C" w:rsidRDefault="00B24E6D">
          <w:pPr>
            <w:pStyle w:val="Obsah1"/>
            <w:rPr>
              <w:rFonts w:asciiTheme="minorHAnsi" w:eastAsiaTheme="minorEastAsia" w:hAnsiTheme="minorHAnsi" w:cstheme="minorBidi"/>
              <w:noProof/>
              <w:sz w:val="22"/>
              <w:szCs w:val="22"/>
            </w:rPr>
          </w:pPr>
          <w:hyperlink w:anchor="_Toc24391314" w:history="1">
            <w:r w:rsidR="00EB185C" w:rsidRPr="00620C58">
              <w:rPr>
                <w:rStyle w:val="Hypertextovodkaz"/>
                <w:rFonts w:eastAsiaTheme="majorEastAsia"/>
                <w:noProof/>
              </w:rPr>
              <w:t>Závěr</w:t>
            </w:r>
            <w:r w:rsidR="00EB185C">
              <w:rPr>
                <w:noProof/>
                <w:webHidden/>
              </w:rPr>
              <w:tab/>
            </w:r>
            <w:r w:rsidR="00EB185C">
              <w:rPr>
                <w:noProof/>
                <w:webHidden/>
              </w:rPr>
              <w:fldChar w:fldCharType="begin"/>
            </w:r>
            <w:r w:rsidR="00EB185C">
              <w:rPr>
                <w:noProof/>
                <w:webHidden/>
              </w:rPr>
              <w:instrText xml:space="preserve"> PAGEREF _Toc24391314 \h </w:instrText>
            </w:r>
            <w:r w:rsidR="00EB185C">
              <w:rPr>
                <w:noProof/>
                <w:webHidden/>
              </w:rPr>
            </w:r>
            <w:r w:rsidR="00EB185C">
              <w:rPr>
                <w:noProof/>
                <w:webHidden/>
              </w:rPr>
              <w:fldChar w:fldCharType="separate"/>
            </w:r>
            <w:r w:rsidR="00EB185C">
              <w:rPr>
                <w:noProof/>
                <w:webHidden/>
              </w:rPr>
              <w:t>13</w:t>
            </w:r>
            <w:r w:rsidR="00EB185C">
              <w:rPr>
                <w:noProof/>
                <w:webHidden/>
              </w:rPr>
              <w:fldChar w:fldCharType="end"/>
            </w:r>
          </w:hyperlink>
        </w:p>
        <w:p w:rsidR="00EB185C" w:rsidRDefault="00B24E6D">
          <w:pPr>
            <w:pStyle w:val="Obsah1"/>
            <w:rPr>
              <w:rFonts w:asciiTheme="minorHAnsi" w:eastAsiaTheme="minorEastAsia" w:hAnsiTheme="minorHAnsi" w:cstheme="minorBidi"/>
              <w:noProof/>
              <w:sz w:val="22"/>
              <w:szCs w:val="22"/>
            </w:rPr>
          </w:pPr>
          <w:hyperlink w:anchor="_Toc24391315" w:history="1">
            <w:r w:rsidR="00EB185C" w:rsidRPr="00620C58">
              <w:rPr>
                <w:rStyle w:val="Hypertextovodkaz"/>
                <w:rFonts w:eastAsiaTheme="majorEastAsia"/>
                <w:noProof/>
              </w:rPr>
              <w:t>Seznam použité literatury a pramenů</w:t>
            </w:r>
            <w:r w:rsidR="00EB185C">
              <w:rPr>
                <w:noProof/>
                <w:webHidden/>
              </w:rPr>
              <w:tab/>
            </w:r>
            <w:r w:rsidR="00EB185C">
              <w:rPr>
                <w:noProof/>
                <w:webHidden/>
              </w:rPr>
              <w:fldChar w:fldCharType="begin"/>
            </w:r>
            <w:r w:rsidR="00EB185C">
              <w:rPr>
                <w:noProof/>
                <w:webHidden/>
              </w:rPr>
              <w:instrText xml:space="preserve"> PAGEREF _Toc24391315 \h </w:instrText>
            </w:r>
            <w:r w:rsidR="00EB185C">
              <w:rPr>
                <w:noProof/>
                <w:webHidden/>
              </w:rPr>
            </w:r>
            <w:r w:rsidR="00EB185C">
              <w:rPr>
                <w:noProof/>
                <w:webHidden/>
              </w:rPr>
              <w:fldChar w:fldCharType="separate"/>
            </w:r>
            <w:r w:rsidR="00EB185C">
              <w:rPr>
                <w:noProof/>
                <w:webHidden/>
              </w:rPr>
              <w:t>14</w:t>
            </w:r>
            <w:r w:rsidR="00EB185C">
              <w:rPr>
                <w:noProof/>
                <w:webHidden/>
              </w:rPr>
              <w:fldChar w:fldCharType="end"/>
            </w:r>
          </w:hyperlink>
        </w:p>
        <w:p w:rsidR="00EB185C" w:rsidRDefault="00B24E6D">
          <w:pPr>
            <w:pStyle w:val="Obsah1"/>
            <w:rPr>
              <w:rFonts w:asciiTheme="minorHAnsi" w:eastAsiaTheme="minorEastAsia" w:hAnsiTheme="minorHAnsi" w:cstheme="minorBidi"/>
              <w:noProof/>
              <w:sz w:val="22"/>
              <w:szCs w:val="22"/>
            </w:rPr>
          </w:pPr>
          <w:hyperlink w:anchor="_Toc24391316" w:history="1">
            <w:r w:rsidR="00EB185C" w:rsidRPr="00620C58">
              <w:rPr>
                <w:rStyle w:val="Hypertextovodkaz"/>
                <w:rFonts w:eastAsiaTheme="majorEastAsia"/>
                <w:noProof/>
              </w:rPr>
              <w:t>Seznam obrázků a tabulek</w:t>
            </w:r>
            <w:r w:rsidR="00EB185C">
              <w:rPr>
                <w:noProof/>
                <w:webHidden/>
              </w:rPr>
              <w:tab/>
            </w:r>
            <w:r w:rsidR="00EB185C">
              <w:rPr>
                <w:noProof/>
                <w:webHidden/>
              </w:rPr>
              <w:fldChar w:fldCharType="begin"/>
            </w:r>
            <w:r w:rsidR="00EB185C">
              <w:rPr>
                <w:noProof/>
                <w:webHidden/>
              </w:rPr>
              <w:instrText xml:space="preserve"> PAGEREF _Toc24391316 \h </w:instrText>
            </w:r>
            <w:r w:rsidR="00EB185C">
              <w:rPr>
                <w:noProof/>
                <w:webHidden/>
              </w:rPr>
            </w:r>
            <w:r w:rsidR="00EB185C">
              <w:rPr>
                <w:noProof/>
                <w:webHidden/>
              </w:rPr>
              <w:fldChar w:fldCharType="separate"/>
            </w:r>
            <w:r w:rsidR="00EB185C">
              <w:rPr>
                <w:noProof/>
                <w:webHidden/>
              </w:rPr>
              <w:t>15</w:t>
            </w:r>
            <w:r w:rsidR="00EB185C">
              <w:rPr>
                <w:noProof/>
                <w:webHidden/>
              </w:rPr>
              <w:fldChar w:fldCharType="end"/>
            </w:r>
          </w:hyperlink>
        </w:p>
        <w:p w:rsidR="00EB185C" w:rsidRDefault="00B24E6D">
          <w:pPr>
            <w:pStyle w:val="Obsah1"/>
            <w:rPr>
              <w:rFonts w:asciiTheme="minorHAnsi" w:eastAsiaTheme="minorEastAsia" w:hAnsiTheme="minorHAnsi" w:cstheme="minorBidi"/>
              <w:noProof/>
              <w:sz w:val="22"/>
              <w:szCs w:val="22"/>
            </w:rPr>
          </w:pPr>
          <w:hyperlink w:anchor="_Toc24391317" w:history="1">
            <w:r w:rsidR="00EB185C" w:rsidRPr="00620C58">
              <w:rPr>
                <w:rStyle w:val="Hypertextovodkaz"/>
                <w:rFonts w:eastAsiaTheme="majorEastAsia"/>
                <w:noProof/>
              </w:rPr>
              <w:t>Seznam příloh</w:t>
            </w:r>
            <w:r w:rsidR="00EB185C">
              <w:rPr>
                <w:noProof/>
                <w:webHidden/>
              </w:rPr>
              <w:tab/>
            </w:r>
            <w:r w:rsidR="00EB185C">
              <w:rPr>
                <w:noProof/>
                <w:webHidden/>
              </w:rPr>
              <w:fldChar w:fldCharType="begin"/>
            </w:r>
            <w:r w:rsidR="00EB185C">
              <w:rPr>
                <w:noProof/>
                <w:webHidden/>
              </w:rPr>
              <w:instrText xml:space="preserve"> PAGEREF _Toc24391317 \h </w:instrText>
            </w:r>
            <w:r w:rsidR="00EB185C">
              <w:rPr>
                <w:noProof/>
                <w:webHidden/>
              </w:rPr>
            </w:r>
            <w:r w:rsidR="00EB185C">
              <w:rPr>
                <w:noProof/>
                <w:webHidden/>
              </w:rPr>
              <w:fldChar w:fldCharType="separate"/>
            </w:r>
            <w:r w:rsidR="00EB185C">
              <w:rPr>
                <w:noProof/>
                <w:webHidden/>
              </w:rPr>
              <w:t>16</w:t>
            </w:r>
            <w:r w:rsidR="00EB185C">
              <w:rPr>
                <w:noProof/>
                <w:webHidden/>
              </w:rPr>
              <w:fldChar w:fldCharType="end"/>
            </w:r>
          </w:hyperlink>
        </w:p>
        <w:p w:rsidR="00531564" w:rsidRPr="008507D3" w:rsidRDefault="00531564" w:rsidP="00B8667E">
          <w:pPr>
            <w:spacing w:after="0"/>
          </w:pPr>
          <w:r w:rsidRPr="008507D3">
            <w:rPr>
              <w:b/>
              <w:bCs/>
            </w:rPr>
            <w:fldChar w:fldCharType="end"/>
          </w:r>
        </w:p>
      </w:sdtContent>
    </w:sdt>
    <w:p w:rsidR="00262FF1" w:rsidRPr="008507D3" w:rsidRDefault="00262FF1" w:rsidP="0093218B">
      <w:pPr>
        <w:pStyle w:val="bntext"/>
      </w:pPr>
    </w:p>
    <w:p w:rsidR="00481024" w:rsidRPr="008507D3" w:rsidRDefault="00481024" w:rsidP="0093218B">
      <w:pPr>
        <w:pStyle w:val="bntext"/>
        <w:sectPr w:rsidR="00481024" w:rsidRPr="008507D3" w:rsidSect="00C739E2">
          <w:footerReference w:type="default" r:id="rId9"/>
          <w:pgSz w:w="11906" w:h="16838"/>
          <w:pgMar w:top="1701" w:right="1418" w:bottom="1701" w:left="1418" w:header="709" w:footer="709" w:gutter="851"/>
          <w:pgNumType w:start="1"/>
          <w:cols w:space="708"/>
          <w:docGrid w:linePitch="360"/>
        </w:sectPr>
      </w:pPr>
    </w:p>
    <w:p w:rsidR="00CD74CF" w:rsidRPr="008507D3" w:rsidRDefault="00CD74CF" w:rsidP="0099345E">
      <w:pPr>
        <w:pStyle w:val="Nadpis1"/>
        <w:numPr>
          <w:ilvl w:val="0"/>
          <w:numId w:val="0"/>
        </w:numPr>
      </w:pPr>
      <w:bookmarkStart w:id="1" w:name="_Toc24391304"/>
      <w:r w:rsidRPr="008507D3">
        <w:lastRenderedPageBreak/>
        <w:t>Úvod</w:t>
      </w:r>
      <w:bookmarkEnd w:id="1"/>
    </w:p>
    <w:p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730F59" w:rsidRPr="008507D3" w:rsidRDefault="00730F59" w:rsidP="0093218B">
      <w:pPr>
        <w:pStyle w:val="bntext"/>
      </w:pPr>
    </w:p>
    <w:p w:rsidR="00481024" w:rsidRPr="008507D3" w:rsidRDefault="00481024" w:rsidP="00E3226B">
      <w:pPr>
        <w:pStyle w:val="Nadpis1"/>
      </w:pPr>
      <w:bookmarkStart w:id="2" w:name="_Toc24391305"/>
      <w:bookmarkStart w:id="3" w:name="_Hlk22887142"/>
      <w:r w:rsidRPr="008507D3">
        <w:lastRenderedPageBreak/>
        <w:t xml:space="preserve">Nadpis </w:t>
      </w:r>
      <w:r w:rsidR="00C677E1" w:rsidRPr="008507D3">
        <w:t>první</w:t>
      </w:r>
      <w:r w:rsidRPr="008507D3">
        <w:t xml:space="preserve"> úrovně</w:t>
      </w:r>
      <w:bookmarkEnd w:id="2"/>
    </w:p>
    <w:p w:rsidR="00086E70" w:rsidRPr="008507D3" w:rsidRDefault="007E7945" w:rsidP="0093218B">
      <w:pPr>
        <w:pStyle w:val="bntext"/>
      </w:pPr>
      <w:r w:rsidRPr="008507D3">
        <w:t>B</w:t>
      </w:r>
      <w:r w:rsidR="00086E70" w:rsidRPr="008507D3">
        <w:t xml:space="preserve">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w:t>
      </w:r>
      <w:r w:rsidRPr="008507D3">
        <w:t>běžný text.</w:t>
      </w:r>
    </w:p>
    <w:p w:rsidR="00311387" w:rsidRPr="008507D3" w:rsidRDefault="00F531B6" w:rsidP="0093218B">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086E70" w:rsidRPr="008507D3" w:rsidRDefault="007E7945"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104E48" w:rsidRPr="008507D3" w:rsidRDefault="007E7945"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4F6B48" w:rsidRPr="008507D3" w:rsidRDefault="00C677E1" w:rsidP="00E3226B">
      <w:pPr>
        <w:pStyle w:val="Nadpis2"/>
      </w:pPr>
      <w:bookmarkStart w:id="4" w:name="_Toc24391306"/>
      <w:r w:rsidRPr="008507D3">
        <w:t>Nadpis druhé úrovně</w:t>
      </w:r>
      <w:bookmarkEnd w:id="4"/>
      <w:r w:rsidR="00DD3703" w:rsidRPr="008507D3">
        <w:t xml:space="preserve"> </w:t>
      </w:r>
    </w:p>
    <w:p w:rsidR="008D607B" w:rsidRPr="008507D3" w:rsidRDefault="007E7945" w:rsidP="005C173D">
      <w:pPr>
        <w:pStyle w:val="bntext"/>
      </w:pPr>
      <w:r w:rsidRPr="008507D3">
        <w:t>B</w:t>
      </w:r>
      <w:r w:rsidR="00086E70" w:rsidRPr="008507D3">
        <w:t xml:space="preserve">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w:t>
      </w:r>
      <w:r w:rsidR="005A273C" w:rsidRPr="008507D3">
        <w:t>běžný text.</w:t>
      </w:r>
    </w:p>
    <w:p w:rsidR="00F531B6" w:rsidRDefault="00F531B6" w:rsidP="00F531B6">
      <w:pPr>
        <w:pStyle w:val="Titulek"/>
      </w:pPr>
      <w:bookmarkStart w:id="5" w:name="_Toc22899431"/>
      <w:r>
        <w:t xml:space="preserve">Tab. </w:t>
      </w:r>
      <w:r w:rsidR="00B24E6D">
        <w:fldChar w:fldCharType="begin"/>
      </w:r>
      <w:r w:rsidR="00B24E6D">
        <w:instrText xml:space="preserve"> SEQ Tab. \* ARABIC </w:instrText>
      </w:r>
      <w:r w:rsidR="00B24E6D">
        <w:fldChar w:fldCharType="separate"/>
      </w:r>
      <w:r w:rsidR="00121E8E">
        <w:rPr>
          <w:noProof/>
        </w:rPr>
        <w:t>1</w:t>
      </w:r>
      <w:r w:rsidR="00B24E6D">
        <w:rPr>
          <w:noProof/>
        </w:rPr>
        <w:fldChar w:fldCharType="end"/>
      </w:r>
      <w:r>
        <w:t xml:space="preserve"> Vzor tabulky </w:t>
      </w:r>
      <w:r w:rsidRPr="006C285F">
        <w:t>(Kč/ks)</w:t>
      </w:r>
      <w:bookmarkEnd w:id="5"/>
    </w:p>
    <w:tbl>
      <w:tblPr>
        <w:tblStyle w:val="Mkatabulky"/>
        <w:tblW w:w="0" w:type="auto"/>
        <w:tblCellMar>
          <w:top w:w="113" w:type="dxa"/>
          <w:bottom w:w="113" w:type="dxa"/>
        </w:tblCellMar>
        <w:tblLook w:val="04A0" w:firstRow="1" w:lastRow="0" w:firstColumn="1" w:lastColumn="0" w:noHBand="0" w:noVBand="1"/>
      </w:tblPr>
      <w:tblGrid>
        <w:gridCol w:w="1368"/>
        <w:gridCol w:w="1369"/>
        <w:gridCol w:w="1368"/>
        <w:gridCol w:w="1368"/>
        <w:gridCol w:w="1368"/>
        <w:gridCol w:w="1368"/>
      </w:tblGrid>
      <w:tr w:rsidR="00D4057B" w:rsidRPr="008507D3" w:rsidTr="00082ACE">
        <w:trPr>
          <w:trHeight w:val="291"/>
        </w:trPr>
        <w:tc>
          <w:tcPr>
            <w:tcW w:w="1368" w:type="dxa"/>
          </w:tcPr>
          <w:p w:rsidR="00D4057B" w:rsidRPr="008507D3" w:rsidRDefault="00D4057B" w:rsidP="00934D4A">
            <w:pPr>
              <w:pStyle w:val="tabulkatextnadpis"/>
              <w:jc w:val="center"/>
            </w:pPr>
            <w:r w:rsidRPr="008507D3">
              <w:t>Nadpis 1. sloupce</w:t>
            </w:r>
          </w:p>
        </w:tc>
        <w:tc>
          <w:tcPr>
            <w:tcW w:w="1369" w:type="dxa"/>
          </w:tcPr>
          <w:p w:rsidR="00D4057B" w:rsidRPr="008507D3" w:rsidRDefault="00D4057B" w:rsidP="00934D4A">
            <w:pPr>
              <w:pStyle w:val="tabulkatextnadpis"/>
              <w:jc w:val="center"/>
            </w:pPr>
            <w:r w:rsidRPr="008507D3">
              <w:t>Nadpis 2. sloupce</w:t>
            </w:r>
          </w:p>
        </w:tc>
        <w:tc>
          <w:tcPr>
            <w:tcW w:w="1368" w:type="dxa"/>
          </w:tcPr>
          <w:p w:rsidR="00D4057B" w:rsidRPr="008507D3" w:rsidRDefault="00D4057B" w:rsidP="00934D4A">
            <w:pPr>
              <w:pStyle w:val="tabulkatextnadpis"/>
              <w:jc w:val="center"/>
            </w:pPr>
            <w:r w:rsidRPr="008507D3">
              <w:t>Nadpis 3. sloupce</w:t>
            </w:r>
          </w:p>
        </w:tc>
        <w:tc>
          <w:tcPr>
            <w:tcW w:w="1368" w:type="dxa"/>
          </w:tcPr>
          <w:p w:rsidR="00D4057B" w:rsidRPr="008507D3" w:rsidRDefault="00D4057B" w:rsidP="00934D4A">
            <w:pPr>
              <w:pStyle w:val="tabulkatextnadpis"/>
              <w:jc w:val="center"/>
            </w:pPr>
            <w:r w:rsidRPr="008507D3">
              <w:t>Nadpis 4. sloupce</w:t>
            </w:r>
          </w:p>
        </w:tc>
        <w:tc>
          <w:tcPr>
            <w:tcW w:w="1368" w:type="dxa"/>
          </w:tcPr>
          <w:p w:rsidR="00D4057B" w:rsidRPr="008507D3" w:rsidRDefault="00D4057B" w:rsidP="00934D4A">
            <w:pPr>
              <w:pStyle w:val="tabulkatextnadpis"/>
              <w:jc w:val="center"/>
            </w:pPr>
            <w:r w:rsidRPr="008507D3">
              <w:t>Nadpis 5. sloupce</w:t>
            </w:r>
          </w:p>
        </w:tc>
        <w:tc>
          <w:tcPr>
            <w:tcW w:w="1368" w:type="dxa"/>
          </w:tcPr>
          <w:p w:rsidR="00D4057B" w:rsidRPr="008507D3" w:rsidRDefault="00D4057B" w:rsidP="00934D4A">
            <w:pPr>
              <w:pStyle w:val="tabulkatextnadpis"/>
              <w:jc w:val="center"/>
            </w:pPr>
            <w:r w:rsidRPr="008507D3">
              <w:t>Nadpis 6. sloupce</w:t>
            </w:r>
          </w:p>
        </w:tc>
      </w:tr>
      <w:tr w:rsidR="00640EF6" w:rsidRPr="008507D3" w:rsidTr="00DD120A">
        <w:tc>
          <w:tcPr>
            <w:tcW w:w="1368" w:type="dxa"/>
          </w:tcPr>
          <w:p w:rsidR="00640EF6" w:rsidRPr="008507D3" w:rsidRDefault="00D20DAE" w:rsidP="00D20DAE">
            <w:pPr>
              <w:pStyle w:val="tabilkaslo"/>
              <w:jc w:val="left"/>
            </w:pPr>
            <w:r>
              <w:t>Výrobek A</w:t>
            </w:r>
          </w:p>
        </w:tc>
        <w:tc>
          <w:tcPr>
            <w:tcW w:w="1369" w:type="dxa"/>
          </w:tcPr>
          <w:p w:rsidR="00640EF6" w:rsidRPr="008507D3" w:rsidRDefault="000104B5" w:rsidP="00934D4A">
            <w:pPr>
              <w:pStyle w:val="tabilkaslo"/>
              <w:jc w:val="center"/>
            </w:pPr>
            <w:r w:rsidRPr="008507D3">
              <w:t>2,22</w:t>
            </w:r>
          </w:p>
        </w:tc>
        <w:tc>
          <w:tcPr>
            <w:tcW w:w="1368" w:type="dxa"/>
          </w:tcPr>
          <w:p w:rsidR="00640EF6" w:rsidRPr="008507D3" w:rsidRDefault="000104B5" w:rsidP="00934D4A">
            <w:pPr>
              <w:pStyle w:val="tabilkaslo"/>
              <w:jc w:val="center"/>
            </w:pPr>
            <w:r w:rsidRPr="008507D3">
              <w:t>6,71</w:t>
            </w:r>
          </w:p>
        </w:tc>
        <w:tc>
          <w:tcPr>
            <w:tcW w:w="1368" w:type="dxa"/>
          </w:tcPr>
          <w:p w:rsidR="00640EF6" w:rsidRPr="008507D3" w:rsidRDefault="000104B5" w:rsidP="00934D4A">
            <w:pPr>
              <w:pStyle w:val="tabilkaslo"/>
              <w:jc w:val="center"/>
            </w:pPr>
            <w:r w:rsidRPr="008507D3">
              <w:t>3,43</w:t>
            </w:r>
          </w:p>
        </w:tc>
        <w:tc>
          <w:tcPr>
            <w:tcW w:w="1368" w:type="dxa"/>
          </w:tcPr>
          <w:p w:rsidR="00640EF6" w:rsidRPr="008507D3" w:rsidRDefault="000104B5" w:rsidP="00934D4A">
            <w:pPr>
              <w:pStyle w:val="tabilkaslo"/>
              <w:jc w:val="center"/>
            </w:pPr>
            <w:r w:rsidRPr="008507D3">
              <w:t>5,45</w:t>
            </w:r>
          </w:p>
        </w:tc>
        <w:tc>
          <w:tcPr>
            <w:tcW w:w="1368" w:type="dxa"/>
          </w:tcPr>
          <w:p w:rsidR="00640EF6" w:rsidRPr="008507D3" w:rsidRDefault="000104B5" w:rsidP="00934D4A">
            <w:pPr>
              <w:pStyle w:val="tabilkaslo"/>
              <w:jc w:val="center"/>
            </w:pPr>
            <w:r w:rsidRPr="008507D3">
              <w:t>7,87</w:t>
            </w:r>
          </w:p>
        </w:tc>
      </w:tr>
      <w:tr w:rsidR="00640EF6" w:rsidRPr="008507D3" w:rsidTr="00DD120A">
        <w:tc>
          <w:tcPr>
            <w:tcW w:w="1368" w:type="dxa"/>
          </w:tcPr>
          <w:p w:rsidR="00640EF6" w:rsidRPr="008507D3" w:rsidRDefault="00D20DAE" w:rsidP="00D20DAE">
            <w:pPr>
              <w:pStyle w:val="tabilkaslo"/>
              <w:jc w:val="left"/>
            </w:pPr>
            <w:r>
              <w:t>Výrobek B</w:t>
            </w:r>
          </w:p>
        </w:tc>
        <w:tc>
          <w:tcPr>
            <w:tcW w:w="1369" w:type="dxa"/>
          </w:tcPr>
          <w:p w:rsidR="00640EF6" w:rsidRPr="008507D3" w:rsidRDefault="00640EF6" w:rsidP="00934D4A">
            <w:pPr>
              <w:pStyle w:val="tabilkaslo"/>
              <w:jc w:val="center"/>
            </w:pPr>
            <w:r w:rsidRPr="008507D3">
              <w:t>1,11</w:t>
            </w:r>
          </w:p>
        </w:tc>
        <w:tc>
          <w:tcPr>
            <w:tcW w:w="1368" w:type="dxa"/>
          </w:tcPr>
          <w:p w:rsidR="00640EF6" w:rsidRPr="008507D3" w:rsidRDefault="00640EF6" w:rsidP="00934D4A">
            <w:pPr>
              <w:pStyle w:val="tabilkaslo"/>
              <w:jc w:val="center"/>
            </w:pPr>
            <w:r w:rsidRPr="008507D3">
              <w:t>2,45</w:t>
            </w:r>
          </w:p>
        </w:tc>
        <w:tc>
          <w:tcPr>
            <w:tcW w:w="1368" w:type="dxa"/>
          </w:tcPr>
          <w:p w:rsidR="00640EF6" w:rsidRPr="008507D3" w:rsidRDefault="00640EF6" w:rsidP="00934D4A">
            <w:pPr>
              <w:pStyle w:val="tabilkaslo"/>
              <w:jc w:val="center"/>
            </w:pPr>
            <w:r w:rsidRPr="008507D3">
              <w:t>3,32</w:t>
            </w:r>
          </w:p>
        </w:tc>
        <w:tc>
          <w:tcPr>
            <w:tcW w:w="1368" w:type="dxa"/>
          </w:tcPr>
          <w:p w:rsidR="00640EF6" w:rsidRPr="008507D3" w:rsidRDefault="00640EF6" w:rsidP="00934D4A">
            <w:pPr>
              <w:pStyle w:val="tabilkaslo"/>
              <w:jc w:val="center"/>
            </w:pPr>
            <w:r w:rsidRPr="008507D3">
              <w:t>2,29</w:t>
            </w:r>
          </w:p>
        </w:tc>
        <w:tc>
          <w:tcPr>
            <w:tcW w:w="1368" w:type="dxa"/>
          </w:tcPr>
          <w:p w:rsidR="00640EF6" w:rsidRPr="008507D3" w:rsidRDefault="00640EF6" w:rsidP="00934D4A">
            <w:pPr>
              <w:pStyle w:val="tabilkaslo"/>
              <w:jc w:val="center"/>
            </w:pPr>
            <w:r w:rsidRPr="008507D3">
              <w:t>9,80</w:t>
            </w:r>
          </w:p>
        </w:tc>
      </w:tr>
    </w:tbl>
    <w:p w:rsidR="00086E70" w:rsidRPr="008507D3" w:rsidRDefault="00EB1AAA" w:rsidP="00F91FFB">
      <w:pPr>
        <w:pStyle w:val="obrzektabulkazdroj"/>
      </w:pPr>
      <w:r w:rsidRPr="008507D3">
        <w:t xml:space="preserve">Zdroj: vlastní </w:t>
      </w:r>
      <w:r w:rsidR="00246676" w:rsidRPr="008507D3">
        <w:t>zpracování na základě</w:t>
      </w:r>
      <w:r w:rsidR="00EE020C">
        <w:t xml:space="preserve"> (</w:t>
      </w:r>
      <w:r w:rsidR="00246676" w:rsidRPr="008507D3">
        <w:t>doplnit zdroj)</w:t>
      </w:r>
    </w:p>
    <w:p w:rsidR="002F01A4" w:rsidRDefault="002F01A4" w:rsidP="002F01A4">
      <w:pPr>
        <w:pStyle w:val="bntext"/>
      </w:pPr>
      <w:r w:rsidRPr="008507D3">
        <w:lastRenderedPageBreak/>
        <w:t>Běžný text běžný text běžný text běžný text běžný text běžný text běžný text běžný text běžný text běžný text běžný text běžný text běžný text běžný text běžný text běžný text běžný text.</w:t>
      </w:r>
    </w:p>
    <w:p w:rsidR="002F01A4" w:rsidRDefault="002F01A4" w:rsidP="002F01A4">
      <w:pPr>
        <w:pStyle w:val="bntext"/>
      </w:pPr>
      <w:bookmarkStart w:id="6" w:name="_Hlk22887545"/>
      <w:bookmarkEnd w:id="3"/>
      <w:r w:rsidRPr="008507D3">
        <w:t>Běžný text běžný text běžný text běžný text běžný text běžný text běžný text běžný text běžný text běžný text běžný text běžný text běžný text běžný text běžný text běžný text běžný text.</w:t>
      </w:r>
    </w:p>
    <w:p w:rsidR="00E535CC" w:rsidRDefault="007E7945" w:rsidP="00E535CC">
      <w:pPr>
        <w:pStyle w:val="bntext"/>
      </w:pPr>
      <w:bookmarkStart w:id="7" w:name="_Hlk22887344"/>
      <w:r w:rsidRPr="008507D3">
        <w:t>B</w:t>
      </w:r>
      <w:r w:rsidR="00E535CC" w:rsidRPr="008507D3">
        <w:t>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086E70" w:rsidRPr="008507D3" w:rsidRDefault="00E6208C"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481024" w:rsidRPr="008507D3" w:rsidRDefault="00481024" w:rsidP="00A37902">
      <w:pPr>
        <w:pStyle w:val="Nadpis3"/>
      </w:pPr>
      <w:bookmarkStart w:id="8" w:name="_Toc24391307"/>
      <w:r w:rsidRPr="008507D3">
        <w:t>Nadpis třetí úrovně</w:t>
      </w:r>
      <w:bookmarkEnd w:id="8"/>
      <w:r w:rsidR="00DD3703" w:rsidRPr="008507D3">
        <w:t xml:space="preserve"> </w:t>
      </w:r>
    </w:p>
    <w:p w:rsidR="0080341C" w:rsidRPr="008507D3" w:rsidRDefault="0080341C" w:rsidP="0080341C">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92370E" w:rsidRDefault="0092370E" w:rsidP="00C16733">
      <w:pPr>
        <w:pStyle w:val="bntext"/>
      </w:pPr>
      <w:r>
        <w:t>Seznam s odrážkami:</w:t>
      </w:r>
    </w:p>
    <w:p w:rsidR="0092370E" w:rsidRDefault="0092370E" w:rsidP="0092370E">
      <w:pPr>
        <w:pStyle w:val="bntext"/>
        <w:numPr>
          <w:ilvl w:val="0"/>
          <w:numId w:val="11"/>
        </w:numPr>
      </w:pPr>
      <w:r>
        <w:t>text odrážky 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p>
    <w:p w:rsidR="0092370E" w:rsidRDefault="0092370E" w:rsidP="0092370E">
      <w:pPr>
        <w:pStyle w:val="bntext"/>
        <w:numPr>
          <w:ilvl w:val="0"/>
          <w:numId w:val="11"/>
        </w:numPr>
      </w:pPr>
      <w:r>
        <w:t>text odrážky,</w:t>
      </w:r>
    </w:p>
    <w:p w:rsidR="0092370E" w:rsidRDefault="0092370E" w:rsidP="0092370E">
      <w:pPr>
        <w:pStyle w:val="bntext"/>
        <w:numPr>
          <w:ilvl w:val="0"/>
          <w:numId w:val="11"/>
        </w:numPr>
      </w:pPr>
      <w:r>
        <w:t>text odrážky.</w:t>
      </w:r>
    </w:p>
    <w:p w:rsidR="00C16733" w:rsidRPr="008507D3" w:rsidRDefault="00C16733" w:rsidP="00C16733">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C16733" w:rsidRPr="008507D3" w:rsidRDefault="00C16733" w:rsidP="00C16733">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E747A" w:rsidRPr="008507D3" w:rsidRDefault="005E747A" w:rsidP="005E747A">
      <w:pPr>
        <w:pStyle w:val="bntext"/>
      </w:pPr>
      <w:r w:rsidRPr="008507D3">
        <w:lastRenderedPageBreak/>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002F01A4">
        <w:t>.</w:t>
      </w:r>
    </w:p>
    <w:p w:rsidR="00B023AD" w:rsidRPr="008507D3" w:rsidRDefault="00B023AD" w:rsidP="00B023AD">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t>.</w:t>
      </w:r>
    </w:p>
    <w:p w:rsidR="00963451" w:rsidRPr="008507D3" w:rsidRDefault="00E3226B" w:rsidP="00E3226B">
      <w:pPr>
        <w:pStyle w:val="Nadpis1"/>
      </w:pPr>
      <w:bookmarkStart w:id="9" w:name="_Toc24391308"/>
      <w:bookmarkEnd w:id="6"/>
      <w:bookmarkEnd w:id="7"/>
      <w:r w:rsidRPr="008507D3">
        <w:lastRenderedPageBreak/>
        <w:t>Nadpis první úrovně</w:t>
      </w:r>
      <w:bookmarkEnd w:id="9"/>
    </w:p>
    <w:p w:rsidR="00B56E09" w:rsidRPr="008507D3" w:rsidRDefault="00E6208C" w:rsidP="0093218B">
      <w:pPr>
        <w:pStyle w:val="bntext"/>
      </w:pPr>
      <w:r w:rsidRPr="008507D3">
        <w:t>B</w:t>
      </w:r>
      <w:r w:rsidR="00B56E09"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1F759A" w:rsidRDefault="001F759A" w:rsidP="001F759A">
      <w:pPr>
        <w:pStyle w:val="Titulek"/>
      </w:pPr>
      <w:bookmarkStart w:id="10" w:name="_Toc22899430"/>
      <w:r>
        <w:t xml:space="preserve">Obr. </w:t>
      </w:r>
      <w:r w:rsidR="00B24E6D">
        <w:fldChar w:fldCharType="begin"/>
      </w:r>
      <w:r w:rsidR="00B24E6D">
        <w:instrText xml:space="preserve"> SEQ Obr. \* ARABIC </w:instrText>
      </w:r>
      <w:r w:rsidR="00B24E6D">
        <w:fldChar w:fldCharType="separate"/>
      </w:r>
      <w:r w:rsidR="00121E8E">
        <w:rPr>
          <w:noProof/>
        </w:rPr>
        <w:t>1</w:t>
      </w:r>
      <w:r w:rsidR="00B24E6D">
        <w:rPr>
          <w:noProof/>
        </w:rPr>
        <w:fldChar w:fldCharType="end"/>
      </w:r>
      <w:r>
        <w:t xml:space="preserve"> </w:t>
      </w:r>
      <w:r w:rsidRPr="00B01DE4">
        <w:t>Vývoj tržeb za prodej vlastních výrobků a služeb</w:t>
      </w:r>
      <w:bookmarkEnd w:id="10"/>
    </w:p>
    <w:p w:rsidR="003D39AA" w:rsidRPr="008507D3" w:rsidRDefault="002C4C6C" w:rsidP="0093218B">
      <w:pPr>
        <w:pStyle w:val="bntext"/>
      </w:pPr>
      <w:r>
        <w:rPr>
          <w:noProof/>
        </w:rPr>
        <w:drawing>
          <wp:inline distT="0" distB="0" distL="0" distR="0" wp14:anchorId="7AD40CB6">
            <wp:extent cx="4838700" cy="27432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38700" cy="2743200"/>
                    </a:xfrm>
                    <a:prstGeom prst="rect">
                      <a:avLst/>
                    </a:prstGeom>
                    <a:noFill/>
                  </pic:spPr>
                </pic:pic>
              </a:graphicData>
            </a:graphic>
          </wp:inline>
        </w:drawing>
      </w:r>
    </w:p>
    <w:p w:rsidR="003D39AA" w:rsidRPr="008507D3" w:rsidRDefault="001E1500" w:rsidP="003D39AA">
      <w:pPr>
        <w:pStyle w:val="obrzektabulkazdroj"/>
      </w:pPr>
      <w:r w:rsidRPr="008507D3">
        <w:t>Zdroj: vlastní zpracování na základě (doplnit zdroj)</w:t>
      </w:r>
    </w:p>
    <w:p w:rsidR="00AE7AED" w:rsidRDefault="00404541" w:rsidP="007A0A9F">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26142" w:rsidRDefault="00A144D8" w:rsidP="00526142">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963451" w:rsidRPr="008507D3" w:rsidRDefault="00E3226B" w:rsidP="00E3226B">
      <w:pPr>
        <w:pStyle w:val="Nadpis2"/>
      </w:pPr>
      <w:bookmarkStart w:id="11" w:name="_Toc24391309"/>
      <w:r w:rsidRPr="008507D3">
        <w:t xml:space="preserve">Nadpis </w:t>
      </w:r>
      <w:r w:rsidR="00D64019" w:rsidRPr="008507D3">
        <w:t>druhé</w:t>
      </w:r>
      <w:r w:rsidRPr="008507D3">
        <w:t xml:space="preserve"> úrovně</w:t>
      </w:r>
      <w:bookmarkEnd w:id="11"/>
    </w:p>
    <w:p w:rsidR="00A37902" w:rsidRPr="008507D3" w:rsidRDefault="00E6208C" w:rsidP="0093218B">
      <w:pPr>
        <w:pStyle w:val="bntext"/>
      </w:pPr>
      <w:r w:rsidRPr="008507D3">
        <w:t>B</w:t>
      </w:r>
      <w:r w:rsidR="00B56E09" w:rsidRPr="008507D3">
        <w:t xml:space="preserve">ěžný text běžný text běžný text běžný text běžný text běžný text běžný text běžný text běžný text běžný text běžný text běžný text běžný text běžný text běžný text </w:t>
      </w:r>
      <w:r w:rsidR="00B56E09" w:rsidRPr="008507D3">
        <w:lastRenderedPageBreak/>
        <w:t>běžný text běžný text běžný text běžný text běžný text běžný text běžný text běžný text běžný text</w:t>
      </w:r>
      <w:r w:rsidRPr="008507D3">
        <w:t>.</w:t>
      </w:r>
    </w:p>
    <w:p w:rsidR="00963451" w:rsidRPr="008507D3" w:rsidRDefault="00D64019" w:rsidP="00963451">
      <w:pPr>
        <w:pStyle w:val="Nadpis3"/>
      </w:pPr>
      <w:bookmarkStart w:id="12" w:name="_Toc24391310"/>
      <w:r w:rsidRPr="008507D3">
        <w:t>Nadpis třetí úrovně</w:t>
      </w:r>
      <w:bookmarkEnd w:id="12"/>
    </w:p>
    <w:p w:rsidR="00824BB5" w:rsidRPr="008507D3" w:rsidRDefault="00E6208C" w:rsidP="0093218B">
      <w:pPr>
        <w:pStyle w:val="bntext"/>
      </w:pPr>
      <w:r w:rsidRPr="008507D3">
        <w:t>B</w:t>
      </w:r>
      <w:r w:rsidR="00B179E9"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00BE1F32" w:rsidRPr="008507D3">
        <w:t xml:space="preserve">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 </w:t>
      </w:r>
      <w:proofErr w:type="spellStart"/>
      <w:r w:rsidR="00BE1F32" w:rsidRPr="008507D3">
        <w:t>text</w:t>
      </w:r>
      <w:proofErr w:type="spellEnd"/>
      <w:r w:rsidR="00BE1F32" w:rsidRPr="008507D3">
        <w:t xml:space="preserve"> běžný text</w:t>
      </w:r>
      <w:r w:rsidRPr="008507D3">
        <w:t>.</w:t>
      </w:r>
    </w:p>
    <w:p w:rsidR="00B179E9" w:rsidRPr="008507D3" w:rsidRDefault="00E6208C" w:rsidP="0093218B">
      <w:pPr>
        <w:pStyle w:val="bntext"/>
      </w:pPr>
      <w:r w:rsidRPr="008507D3">
        <w:t>B</w:t>
      </w:r>
      <w:r w:rsidR="00BE1F32" w:rsidRPr="008507D3">
        <w:t xml:space="preserve">ěžný text běžný text </w:t>
      </w:r>
      <w:r w:rsidRPr="008507D3">
        <w:t>běžný text běžný text běžný text běžný text běžný text běžný text běžný text běžný text běžný text běžný text běžný text běžný text běžný text běžný text běžný text běžný text běžný text.</w:t>
      </w:r>
    </w:p>
    <w:p w:rsidR="00F10FF9" w:rsidRPr="002F71A7" w:rsidRDefault="00F10FF9" w:rsidP="002F71A7">
      <w:pPr>
        <w:pStyle w:val="zrueno"/>
      </w:pPr>
    </w:p>
    <w:p w:rsidR="009A54AC" w:rsidRPr="008507D3" w:rsidRDefault="0071444D" w:rsidP="00E3226B">
      <w:pPr>
        <w:pStyle w:val="Nadpis1"/>
      </w:pPr>
      <w:bookmarkStart w:id="13" w:name="_Toc24391311"/>
      <w:r w:rsidRPr="008507D3">
        <w:lastRenderedPageBreak/>
        <w:t>Nadpis první úrovně</w:t>
      </w:r>
      <w:bookmarkEnd w:id="13"/>
    </w:p>
    <w:p w:rsidR="009A54AC" w:rsidRPr="008507D3" w:rsidRDefault="0071444D" w:rsidP="00E3226B">
      <w:pPr>
        <w:pStyle w:val="Nadpis2"/>
      </w:pPr>
      <w:bookmarkStart w:id="14" w:name="_Toc24391312"/>
      <w:r w:rsidRPr="008507D3">
        <w:t>Nadpis druhé úrovně</w:t>
      </w:r>
      <w:bookmarkEnd w:id="14"/>
    </w:p>
    <w:p w:rsidR="009A54AC" w:rsidRPr="008507D3" w:rsidRDefault="0071444D" w:rsidP="009A54AC">
      <w:pPr>
        <w:pStyle w:val="Nadpis3"/>
      </w:pPr>
      <w:bookmarkStart w:id="15" w:name="_Toc24391313"/>
      <w:r w:rsidRPr="008507D3">
        <w:t>Nadpis třetí úrovně</w:t>
      </w:r>
      <w:bookmarkEnd w:id="15"/>
    </w:p>
    <w:p w:rsidR="009A54AC" w:rsidRPr="008507D3" w:rsidRDefault="00FE35F3" w:rsidP="00FE35F3">
      <w:pPr>
        <w:pStyle w:val="Nadpis1"/>
        <w:numPr>
          <w:ilvl w:val="0"/>
          <w:numId w:val="0"/>
        </w:numPr>
        <w:ind w:left="709" w:hanging="709"/>
      </w:pPr>
      <w:bookmarkStart w:id="16" w:name="_Toc24391314"/>
      <w:r>
        <w:lastRenderedPageBreak/>
        <w:t>Závěr</w:t>
      </w:r>
      <w:bookmarkEnd w:id="16"/>
    </w:p>
    <w:p w:rsidR="00E27F0B" w:rsidRPr="008507D3" w:rsidRDefault="005D327C" w:rsidP="00E3226B">
      <w:pPr>
        <w:pStyle w:val="Nadpis1"/>
        <w:numPr>
          <w:ilvl w:val="0"/>
          <w:numId w:val="0"/>
        </w:numPr>
      </w:pPr>
      <w:bookmarkStart w:id="17" w:name="_Toc24391315"/>
      <w:r>
        <w:lastRenderedPageBreak/>
        <w:t>Seznam použité l</w:t>
      </w:r>
      <w:r w:rsidR="007762A4" w:rsidRPr="008507D3">
        <w:t>iteratur</w:t>
      </w:r>
      <w:r>
        <w:t>y a pramenů</w:t>
      </w:r>
      <w:bookmarkEnd w:id="17"/>
    </w:p>
    <w:p w:rsidR="00F531B6" w:rsidRDefault="00F531B6" w:rsidP="00F531B6">
      <w:pPr>
        <w:pStyle w:val="literatura"/>
      </w:pPr>
    </w:p>
    <w:p w:rsidR="00F531B6" w:rsidRDefault="00F531B6" w:rsidP="00650289">
      <w:pPr>
        <w:pStyle w:val="literatura"/>
      </w:pPr>
    </w:p>
    <w:p w:rsidR="00650289" w:rsidRPr="008507D3" w:rsidRDefault="00650289" w:rsidP="00486C4A">
      <w:pPr>
        <w:pStyle w:val="literatura"/>
      </w:pPr>
    </w:p>
    <w:p w:rsidR="00C22453" w:rsidRPr="008507D3" w:rsidRDefault="00C22453" w:rsidP="00C22453">
      <w:pPr>
        <w:pStyle w:val="Nadpis1"/>
        <w:numPr>
          <w:ilvl w:val="0"/>
          <w:numId w:val="0"/>
        </w:numPr>
        <w:ind w:left="709" w:hanging="709"/>
      </w:pPr>
      <w:bookmarkStart w:id="18" w:name="_Toc24391316"/>
      <w:r w:rsidRPr="008507D3">
        <w:lastRenderedPageBreak/>
        <w:t>Seznam obrázků a tabulek</w:t>
      </w:r>
      <w:bookmarkEnd w:id="18"/>
    </w:p>
    <w:p w:rsidR="00C22453" w:rsidRPr="008507D3" w:rsidRDefault="00C22453" w:rsidP="005C2011">
      <w:pPr>
        <w:pStyle w:val="Seznamobrzktabulek"/>
      </w:pPr>
      <w:r w:rsidRPr="008507D3">
        <w:t>Seznam obrázků</w:t>
      </w:r>
    </w:p>
    <w:p w:rsidR="00121E8E" w:rsidRDefault="006C00AD">
      <w:pPr>
        <w:pStyle w:val="Seznamobrzk"/>
        <w:rPr>
          <w:rFonts w:asciiTheme="minorHAnsi" w:eastAsiaTheme="minorEastAsia" w:hAnsiTheme="minorHAnsi" w:cstheme="minorBidi"/>
          <w:noProof/>
          <w:sz w:val="22"/>
          <w:szCs w:val="22"/>
        </w:rPr>
      </w:pPr>
      <w:r w:rsidRPr="008507D3">
        <w:fldChar w:fldCharType="begin"/>
      </w:r>
      <w:r w:rsidRPr="008507D3">
        <w:instrText xml:space="preserve"> TOC \h \z \c "Obr." </w:instrText>
      </w:r>
      <w:r w:rsidRPr="008507D3">
        <w:fldChar w:fldCharType="separate"/>
      </w:r>
      <w:hyperlink w:anchor="_Toc22899430" w:history="1">
        <w:r w:rsidR="00121E8E" w:rsidRPr="00370B38">
          <w:rPr>
            <w:rStyle w:val="Hypertextovodkaz"/>
            <w:noProof/>
          </w:rPr>
          <w:t>Obr. 1 Vývoj tržeb za prodej vlastních výrobků a služeb</w:t>
        </w:r>
        <w:r w:rsidR="00121E8E">
          <w:rPr>
            <w:noProof/>
            <w:webHidden/>
          </w:rPr>
          <w:tab/>
        </w:r>
        <w:r w:rsidR="00121E8E">
          <w:rPr>
            <w:noProof/>
            <w:webHidden/>
          </w:rPr>
          <w:fldChar w:fldCharType="begin"/>
        </w:r>
        <w:r w:rsidR="00121E8E">
          <w:rPr>
            <w:noProof/>
            <w:webHidden/>
          </w:rPr>
          <w:instrText xml:space="preserve"> PAGEREF _Toc22899430 \h </w:instrText>
        </w:r>
        <w:r w:rsidR="00121E8E">
          <w:rPr>
            <w:noProof/>
            <w:webHidden/>
          </w:rPr>
        </w:r>
        <w:r w:rsidR="00121E8E">
          <w:rPr>
            <w:noProof/>
            <w:webHidden/>
          </w:rPr>
          <w:fldChar w:fldCharType="separate"/>
        </w:r>
        <w:r w:rsidR="00121E8E">
          <w:rPr>
            <w:noProof/>
            <w:webHidden/>
          </w:rPr>
          <w:t>10</w:t>
        </w:r>
        <w:r w:rsidR="00121E8E">
          <w:rPr>
            <w:noProof/>
            <w:webHidden/>
          </w:rPr>
          <w:fldChar w:fldCharType="end"/>
        </w:r>
      </w:hyperlink>
    </w:p>
    <w:p w:rsidR="00EE4C63" w:rsidRPr="008507D3" w:rsidRDefault="006C00AD" w:rsidP="006C00AD">
      <w:pPr>
        <w:pStyle w:val="bntext"/>
      </w:pPr>
      <w:r w:rsidRPr="008507D3">
        <w:fldChar w:fldCharType="end"/>
      </w:r>
    </w:p>
    <w:p w:rsidR="00C22453" w:rsidRPr="008507D3" w:rsidRDefault="00C22453" w:rsidP="005C2011">
      <w:pPr>
        <w:pStyle w:val="Seznamobrzktabulek"/>
      </w:pPr>
      <w:r w:rsidRPr="008507D3">
        <w:t>Seznam tabulek</w:t>
      </w:r>
    </w:p>
    <w:p w:rsidR="00121E8E" w:rsidRDefault="00816481">
      <w:pPr>
        <w:pStyle w:val="Seznamobrzk"/>
        <w:rPr>
          <w:rFonts w:asciiTheme="minorHAnsi" w:eastAsiaTheme="minorEastAsia" w:hAnsiTheme="minorHAnsi" w:cstheme="minorBidi"/>
          <w:noProof/>
          <w:sz w:val="22"/>
          <w:szCs w:val="22"/>
        </w:rPr>
      </w:pPr>
      <w:r w:rsidRPr="008507D3">
        <w:fldChar w:fldCharType="begin"/>
      </w:r>
      <w:r w:rsidRPr="008507D3">
        <w:instrText xml:space="preserve"> TOC \h \z \c "Tab." </w:instrText>
      </w:r>
      <w:r w:rsidRPr="008507D3">
        <w:fldChar w:fldCharType="separate"/>
      </w:r>
      <w:hyperlink w:anchor="_Toc22899431" w:history="1">
        <w:r w:rsidR="00121E8E" w:rsidRPr="00934041">
          <w:rPr>
            <w:rStyle w:val="Hypertextovodkaz"/>
            <w:noProof/>
          </w:rPr>
          <w:t>Tab. 1 Vzor tabulky (Kč/ks)</w:t>
        </w:r>
        <w:r w:rsidR="00121E8E">
          <w:rPr>
            <w:noProof/>
            <w:webHidden/>
          </w:rPr>
          <w:tab/>
        </w:r>
        <w:r w:rsidR="00121E8E">
          <w:rPr>
            <w:noProof/>
            <w:webHidden/>
          </w:rPr>
          <w:fldChar w:fldCharType="begin"/>
        </w:r>
        <w:r w:rsidR="00121E8E">
          <w:rPr>
            <w:noProof/>
            <w:webHidden/>
          </w:rPr>
          <w:instrText xml:space="preserve"> PAGEREF _Toc22899431 \h </w:instrText>
        </w:r>
        <w:r w:rsidR="00121E8E">
          <w:rPr>
            <w:noProof/>
            <w:webHidden/>
          </w:rPr>
        </w:r>
        <w:r w:rsidR="00121E8E">
          <w:rPr>
            <w:noProof/>
            <w:webHidden/>
          </w:rPr>
          <w:fldChar w:fldCharType="separate"/>
        </w:r>
        <w:r w:rsidR="00121E8E">
          <w:rPr>
            <w:noProof/>
            <w:webHidden/>
          </w:rPr>
          <w:t>7</w:t>
        </w:r>
        <w:r w:rsidR="00121E8E">
          <w:rPr>
            <w:noProof/>
            <w:webHidden/>
          </w:rPr>
          <w:fldChar w:fldCharType="end"/>
        </w:r>
      </w:hyperlink>
    </w:p>
    <w:p w:rsidR="00C22453" w:rsidRPr="008507D3" w:rsidRDefault="00816481" w:rsidP="00816481">
      <w:pPr>
        <w:pStyle w:val="bntext"/>
        <w:tabs>
          <w:tab w:val="left" w:pos="7938"/>
        </w:tabs>
      </w:pPr>
      <w:r w:rsidRPr="008507D3">
        <w:fldChar w:fldCharType="end"/>
      </w:r>
    </w:p>
    <w:p w:rsidR="008A48BF" w:rsidRPr="008507D3" w:rsidRDefault="006A0F87" w:rsidP="006A0F87">
      <w:pPr>
        <w:pStyle w:val="Nadpis1"/>
        <w:numPr>
          <w:ilvl w:val="0"/>
          <w:numId w:val="0"/>
        </w:numPr>
      </w:pPr>
      <w:bookmarkStart w:id="19" w:name="_Toc24391317"/>
      <w:r w:rsidRPr="008507D3">
        <w:lastRenderedPageBreak/>
        <w:t>Seznam příloh</w:t>
      </w:r>
      <w:bookmarkEnd w:id="19"/>
    </w:p>
    <w:p w:rsidR="006A0F87" w:rsidRPr="008507D3" w:rsidRDefault="005313BD" w:rsidP="00745F40">
      <w:pPr>
        <w:ind w:firstLine="0"/>
      </w:pPr>
      <w:r w:rsidRPr="008507D3">
        <w:t xml:space="preserve">Příloha </w:t>
      </w:r>
      <w:r w:rsidR="00B2081F">
        <w:t>A</w:t>
      </w:r>
      <w:r w:rsidRPr="008507D3">
        <w:t xml:space="preserve"> – </w:t>
      </w:r>
    </w:p>
    <w:p w:rsidR="005313BD" w:rsidRPr="008507D3" w:rsidRDefault="005313BD" w:rsidP="00745F40">
      <w:pPr>
        <w:ind w:firstLine="0"/>
      </w:pPr>
      <w:r w:rsidRPr="008507D3">
        <w:t xml:space="preserve">Příloha </w:t>
      </w:r>
      <w:r w:rsidR="00B2081F">
        <w:t>B</w:t>
      </w:r>
      <w:r w:rsidRPr="008507D3">
        <w:t xml:space="preserve"> – </w:t>
      </w:r>
    </w:p>
    <w:p w:rsidR="005313BD" w:rsidRPr="008507D3" w:rsidRDefault="005313BD">
      <w:pPr>
        <w:spacing w:after="160" w:line="259" w:lineRule="auto"/>
        <w:ind w:firstLine="0"/>
        <w:jc w:val="left"/>
      </w:pPr>
      <w:r w:rsidRPr="008507D3">
        <w:br w:type="page"/>
      </w:r>
    </w:p>
    <w:p w:rsidR="005313BD" w:rsidRPr="00745F40" w:rsidRDefault="005313BD" w:rsidP="00745F40">
      <w:pPr>
        <w:pStyle w:val="plohy"/>
      </w:pPr>
      <w:r w:rsidRPr="00745F40">
        <w:lastRenderedPageBreak/>
        <w:t xml:space="preserve">Příloha </w:t>
      </w:r>
      <w:r w:rsidR="002A3086" w:rsidRPr="00745F40">
        <w:t>A</w:t>
      </w:r>
      <w:r w:rsidRPr="00745F40">
        <w:t xml:space="preserve"> – Název přílohy</w:t>
      </w:r>
      <w:r w:rsidR="001223F8">
        <w:t xml:space="preserve"> A</w:t>
      </w:r>
    </w:p>
    <w:p w:rsidR="005313BD" w:rsidRPr="008507D3" w:rsidRDefault="005313BD" w:rsidP="0093218B">
      <w:pPr>
        <w:pStyle w:val="bntext"/>
      </w:pPr>
    </w:p>
    <w:p w:rsidR="005313BD" w:rsidRPr="008507D3" w:rsidRDefault="005313BD">
      <w:pPr>
        <w:spacing w:after="160" w:line="259" w:lineRule="auto"/>
        <w:ind w:firstLine="0"/>
        <w:jc w:val="left"/>
      </w:pPr>
      <w:r w:rsidRPr="008507D3">
        <w:br w:type="page"/>
      </w:r>
    </w:p>
    <w:p w:rsidR="005313BD" w:rsidRPr="008507D3" w:rsidRDefault="005313BD" w:rsidP="00745F40">
      <w:pPr>
        <w:pStyle w:val="plohy"/>
      </w:pPr>
      <w:r w:rsidRPr="008507D3">
        <w:lastRenderedPageBreak/>
        <w:t xml:space="preserve">Příloha </w:t>
      </w:r>
      <w:r w:rsidR="002A3086">
        <w:t>B</w:t>
      </w:r>
      <w:r w:rsidRPr="008507D3">
        <w:t xml:space="preserve"> – Název přílohy</w:t>
      </w:r>
      <w:r w:rsidR="001223F8">
        <w:t xml:space="preserve"> B</w:t>
      </w:r>
    </w:p>
    <w:p w:rsidR="005313BD" w:rsidRPr="008507D3" w:rsidRDefault="005313BD" w:rsidP="0093218B">
      <w:pPr>
        <w:pStyle w:val="bntext"/>
      </w:pPr>
    </w:p>
    <w:p w:rsidR="005313BD" w:rsidRPr="008507D3" w:rsidRDefault="005313BD" w:rsidP="0093218B">
      <w:pPr>
        <w:pStyle w:val="bntext"/>
      </w:pPr>
    </w:p>
    <w:sectPr w:rsidR="005313BD" w:rsidRPr="008507D3" w:rsidSect="00C739E2">
      <w:footerReference w:type="default" r:id="rId11"/>
      <w:pgSz w:w="11906" w:h="16838"/>
      <w:pgMar w:top="1701" w:right="1418" w:bottom="1701" w:left="1418" w:header="709" w:footer="709" w:gutter="85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4E6D" w:rsidRDefault="00B24E6D">
      <w:pPr>
        <w:spacing w:after="0" w:line="240" w:lineRule="auto"/>
      </w:pPr>
      <w:r>
        <w:separator/>
      </w:r>
    </w:p>
  </w:endnote>
  <w:endnote w:type="continuationSeparator" w:id="0">
    <w:p w:rsidR="00B24E6D" w:rsidRDefault="00B24E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9729337"/>
      <w:docPartObj>
        <w:docPartGallery w:val="Page Numbers (Bottom of Page)"/>
        <w:docPartUnique/>
      </w:docPartObj>
    </w:sdtPr>
    <w:sdtEndPr/>
    <w:sdtContent>
      <w:p w:rsidR="00C739E2" w:rsidRDefault="00B24E6D">
        <w:pPr>
          <w:pStyle w:val="Zpat"/>
          <w:jc w:val="center"/>
        </w:pPr>
      </w:p>
    </w:sdtContent>
  </w:sdt>
  <w:p w:rsidR="00585A51" w:rsidRDefault="00B24E6D">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39E2" w:rsidRDefault="00C739E2">
    <w:pPr>
      <w:pStyle w:val="Zpat"/>
      <w:jc w:val="center"/>
    </w:pPr>
  </w:p>
  <w:p w:rsidR="00C739E2" w:rsidRDefault="00C739E2">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6904044"/>
      <w:docPartObj>
        <w:docPartGallery w:val="Page Numbers (Bottom of Page)"/>
        <w:docPartUnique/>
      </w:docPartObj>
    </w:sdtPr>
    <w:sdtEndPr/>
    <w:sdtContent>
      <w:p w:rsidR="001E07BE" w:rsidRDefault="001E07BE">
        <w:pPr>
          <w:pStyle w:val="Zpat"/>
          <w:jc w:val="center"/>
        </w:pPr>
        <w:r>
          <w:fldChar w:fldCharType="begin"/>
        </w:r>
        <w:r>
          <w:instrText>PAGE   \* MERGEFORMAT</w:instrText>
        </w:r>
        <w:r>
          <w:fldChar w:fldCharType="separate"/>
        </w:r>
        <w:r w:rsidR="007C3A40">
          <w:rPr>
            <w:noProof/>
          </w:rPr>
          <w:t>16</w:t>
        </w:r>
        <w:r>
          <w:fldChar w:fldCharType="end"/>
        </w:r>
      </w:p>
    </w:sdtContent>
  </w:sdt>
  <w:p w:rsidR="001E07BE" w:rsidRDefault="001E07BE" w:rsidP="001E07BE">
    <w:pPr>
      <w:pStyle w:val="Zpat"/>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4E6D" w:rsidRDefault="00B24E6D">
      <w:pPr>
        <w:spacing w:after="0" w:line="240" w:lineRule="auto"/>
      </w:pPr>
      <w:r>
        <w:separator/>
      </w:r>
    </w:p>
  </w:footnote>
  <w:footnote w:type="continuationSeparator" w:id="0">
    <w:p w:rsidR="00B24E6D" w:rsidRDefault="00B24E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F102B"/>
    <w:multiLevelType w:val="hybridMultilevel"/>
    <w:tmpl w:val="E95AD3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1" w15:restartNumberingAfterBreak="0">
    <w:nsid w:val="138C1A79"/>
    <w:multiLevelType w:val="multilevel"/>
    <w:tmpl w:val="782A898E"/>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 w15:restartNumberingAfterBreak="0">
    <w:nsid w:val="216C6054"/>
    <w:multiLevelType w:val="hybridMultilevel"/>
    <w:tmpl w:val="739C9334"/>
    <w:lvl w:ilvl="0" w:tplc="83E44848">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 w15:restartNumberingAfterBreak="0">
    <w:nsid w:val="28DD503C"/>
    <w:multiLevelType w:val="hybridMultilevel"/>
    <w:tmpl w:val="B56A34D6"/>
    <w:lvl w:ilvl="0" w:tplc="C890D3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F7A43C1"/>
    <w:multiLevelType w:val="hybridMultilevel"/>
    <w:tmpl w:val="F474C176"/>
    <w:lvl w:ilvl="0" w:tplc="2774F13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0580B9D"/>
    <w:multiLevelType w:val="hybridMultilevel"/>
    <w:tmpl w:val="AA502A02"/>
    <w:lvl w:ilvl="0" w:tplc="93A0CDBE">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79324A62"/>
    <w:multiLevelType w:val="multilevel"/>
    <w:tmpl w:val="F1DABF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4"/>
  </w:num>
  <w:num w:numId="3">
    <w:abstractNumId w:val="3"/>
  </w:num>
  <w:num w:numId="4">
    <w:abstractNumId w:val="3"/>
  </w:num>
  <w:num w:numId="5">
    <w:abstractNumId w:val="6"/>
  </w:num>
  <w:num w:numId="6">
    <w:abstractNumId w:val="1"/>
  </w:num>
  <w:num w:numId="7">
    <w:abstractNumId w:val="2"/>
  </w:num>
  <w:num w:numId="8">
    <w:abstractNumId w:val="5"/>
  </w:num>
  <w:num w:numId="9">
    <w:abstractNumId w:val="5"/>
    <w:lvlOverride w:ilvl="0">
      <w:startOverride w:val="1"/>
    </w:lvlOverride>
  </w:num>
  <w:num w:numId="10">
    <w:abstractNumId w:val="5"/>
    <w:lvlOverride w:ilvl="0">
      <w:startOverride w:val="1"/>
    </w:lvlOverride>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kwqwUAS/RSOCwAAAA="/>
  </w:docVars>
  <w:rsids>
    <w:rsidRoot w:val="00492AA0"/>
    <w:rsid w:val="00000B76"/>
    <w:rsid w:val="00000D07"/>
    <w:rsid w:val="00003677"/>
    <w:rsid w:val="00005713"/>
    <w:rsid w:val="000104B5"/>
    <w:rsid w:val="000148E6"/>
    <w:rsid w:val="00015B50"/>
    <w:rsid w:val="000228DC"/>
    <w:rsid w:val="00033234"/>
    <w:rsid w:val="0003381E"/>
    <w:rsid w:val="000506DA"/>
    <w:rsid w:val="00071B45"/>
    <w:rsid w:val="00082ACE"/>
    <w:rsid w:val="00086E70"/>
    <w:rsid w:val="00090843"/>
    <w:rsid w:val="00094DAF"/>
    <w:rsid w:val="000A7842"/>
    <w:rsid w:val="000B4678"/>
    <w:rsid w:val="000C4860"/>
    <w:rsid w:val="000C6E25"/>
    <w:rsid w:val="000D336F"/>
    <w:rsid w:val="000E4242"/>
    <w:rsid w:val="000E6D27"/>
    <w:rsid w:val="000F5B6F"/>
    <w:rsid w:val="0010125D"/>
    <w:rsid w:val="001040E6"/>
    <w:rsid w:val="00104E48"/>
    <w:rsid w:val="001067F9"/>
    <w:rsid w:val="001143EA"/>
    <w:rsid w:val="00120C52"/>
    <w:rsid w:val="00121E8E"/>
    <w:rsid w:val="001223F8"/>
    <w:rsid w:val="0014088F"/>
    <w:rsid w:val="00163316"/>
    <w:rsid w:val="001670FF"/>
    <w:rsid w:val="00173F56"/>
    <w:rsid w:val="001770B2"/>
    <w:rsid w:val="001772AB"/>
    <w:rsid w:val="00182B5D"/>
    <w:rsid w:val="0018644F"/>
    <w:rsid w:val="001930A8"/>
    <w:rsid w:val="001A06F3"/>
    <w:rsid w:val="001A1038"/>
    <w:rsid w:val="001A4324"/>
    <w:rsid w:val="001C51DE"/>
    <w:rsid w:val="001D2860"/>
    <w:rsid w:val="001E07BE"/>
    <w:rsid w:val="001E1500"/>
    <w:rsid w:val="001E5FD0"/>
    <w:rsid w:val="001F1DD6"/>
    <w:rsid w:val="001F759A"/>
    <w:rsid w:val="002079F2"/>
    <w:rsid w:val="00213DF8"/>
    <w:rsid w:val="00222BE4"/>
    <w:rsid w:val="00224297"/>
    <w:rsid w:val="00246676"/>
    <w:rsid w:val="0025405B"/>
    <w:rsid w:val="00257C99"/>
    <w:rsid w:val="00262FF1"/>
    <w:rsid w:val="002639D6"/>
    <w:rsid w:val="00272D9A"/>
    <w:rsid w:val="00276849"/>
    <w:rsid w:val="0028166A"/>
    <w:rsid w:val="00286093"/>
    <w:rsid w:val="002947F4"/>
    <w:rsid w:val="002951FE"/>
    <w:rsid w:val="002A3086"/>
    <w:rsid w:val="002B3797"/>
    <w:rsid w:val="002B4324"/>
    <w:rsid w:val="002C19A1"/>
    <w:rsid w:val="002C4C6C"/>
    <w:rsid w:val="002C6641"/>
    <w:rsid w:val="002D0F6C"/>
    <w:rsid w:val="002D3A5F"/>
    <w:rsid w:val="002E2D78"/>
    <w:rsid w:val="002F01A4"/>
    <w:rsid w:val="002F2F80"/>
    <w:rsid w:val="002F6F0F"/>
    <w:rsid w:val="002F71A7"/>
    <w:rsid w:val="00301619"/>
    <w:rsid w:val="00311387"/>
    <w:rsid w:val="00331D4E"/>
    <w:rsid w:val="00337FAB"/>
    <w:rsid w:val="003412AA"/>
    <w:rsid w:val="0034591B"/>
    <w:rsid w:val="003725B3"/>
    <w:rsid w:val="003743C2"/>
    <w:rsid w:val="00381107"/>
    <w:rsid w:val="003A3E39"/>
    <w:rsid w:val="003B313C"/>
    <w:rsid w:val="003C056C"/>
    <w:rsid w:val="003D39AA"/>
    <w:rsid w:val="003E1360"/>
    <w:rsid w:val="003E6093"/>
    <w:rsid w:val="00404541"/>
    <w:rsid w:val="00413316"/>
    <w:rsid w:val="00426743"/>
    <w:rsid w:val="0045597E"/>
    <w:rsid w:val="0047431E"/>
    <w:rsid w:val="00476F2E"/>
    <w:rsid w:val="00480A72"/>
    <w:rsid w:val="00481024"/>
    <w:rsid w:val="00486C4A"/>
    <w:rsid w:val="00492AA0"/>
    <w:rsid w:val="004A36AE"/>
    <w:rsid w:val="004B165E"/>
    <w:rsid w:val="004D4B79"/>
    <w:rsid w:val="004E2425"/>
    <w:rsid w:val="004E6EF1"/>
    <w:rsid w:val="004F6B48"/>
    <w:rsid w:val="00500720"/>
    <w:rsid w:val="0050148C"/>
    <w:rsid w:val="00502E0B"/>
    <w:rsid w:val="005126BC"/>
    <w:rsid w:val="005158A6"/>
    <w:rsid w:val="00515F4B"/>
    <w:rsid w:val="0052464A"/>
    <w:rsid w:val="00526142"/>
    <w:rsid w:val="005313BD"/>
    <w:rsid w:val="00531564"/>
    <w:rsid w:val="0055689F"/>
    <w:rsid w:val="00556D69"/>
    <w:rsid w:val="0056145B"/>
    <w:rsid w:val="005A273C"/>
    <w:rsid w:val="005C173D"/>
    <w:rsid w:val="005C2011"/>
    <w:rsid w:val="005C741E"/>
    <w:rsid w:val="005D1A4E"/>
    <w:rsid w:val="005D327C"/>
    <w:rsid w:val="005E747A"/>
    <w:rsid w:val="005F7779"/>
    <w:rsid w:val="00607EA0"/>
    <w:rsid w:val="00617FDF"/>
    <w:rsid w:val="00640EF6"/>
    <w:rsid w:val="00642ADE"/>
    <w:rsid w:val="00650289"/>
    <w:rsid w:val="006541F1"/>
    <w:rsid w:val="006575F7"/>
    <w:rsid w:val="0069342B"/>
    <w:rsid w:val="006A0F87"/>
    <w:rsid w:val="006C00AD"/>
    <w:rsid w:val="006D3878"/>
    <w:rsid w:val="006F1B9C"/>
    <w:rsid w:val="00707DAB"/>
    <w:rsid w:val="0071444D"/>
    <w:rsid w:val="00722DC1"/>
    <w:rsid w:val="00730F59"/>
    <w:rsid w:val="00741E6A"/>
    <w:rsid w:val="00745F40"/>
    <w:rsid w:val="007762A4"/>
    <w:rsid w:val="00785146"/>
    <w:rsid w:val="007852A4"/>
    <w:rsid w:val="00793570"/>
    <w:rsid w:val="007A0A9F"/>
    <w:rsid w:val="007A691D"/>
    <w:rsid w:val="007B0EEE"/>
    <w:rsid w:val="007B47AF"/>
    <w:rsid w:val="007C3A40"/>
    <w:rsid w:val="007E7945"/>
    <w:rsid w:val="007F3DAC"/>
    <w:rsid w:val="008031F3"/>
    <w:rsid w:val="0080341C"/>
    <w:rsid w:val="00816481"/>
    <w:rsid w:val="00822FFA"/>
    <w:rsid w:val="008238C2"/>
    <w:rsid w:val="00824BB5"/>
    <w:rsid w:val="00834871"/>
    <w:rsid w:val="00843237"/>
    <w:rsid w:val="00843DD5"/>
    <w:rsid w:val="008507D3"/>
    <w:rsid w:val="00851C7C"/>
    <w:rsid w:val="00862490"/>
    <w:rsid w:val="0086416A"/>
    <w:rsid w:val="008774C0"/>
    <w:rsid w:val="008802E8"/>
    <w:rsid w:val="00881206"/>
    <w:rsid w:val="00884E91"/>
    <w:rsid w:val="00890326"/>
    <w:rsid w:val="00894E78"/>
    <w:rsid w:val="008A48BF"/>
    <w:rsid w:val="008B5CE0"/>
    <w:rsid w:val="008C2D60"/>
    <w:rsid w:val="008D607B"/>
    <w:rsid w:val="008E5BF5"/>
    <w:rsid w:val="008E63D8"/>
    <w:rsid w:val="008F04FF"/>
    <w:rsid w:val="00900404"/>
    <w:rsid w:val="00911FFE"/>
    <w:rsid w:val="0092370E"/>
    <w:rsid w:val="0093218B"/>
    <w:rsid w:val="00932E7E"/>
    <w:rsid w:val="009331E6"/>
    <w:rsid w:val="00934D4A"/>
    <w:rsid w:val="0093581E"/>
    <w:rsid w:val="00963451"/>
    <w:rsid w:val="00974BB3"/>
    <w:rsid w:val="009901EF"/>
    <w:rsid w:val="009916CA"/>
    <w:rsid w:val="0099345E"/>
    <w:rsid w:val="00995465"/>
    <w:rsid w:val="009A1F36"/>
    <w:rsid w:val="009A54AC"/>
    <w:rsid w:val="009C0256"/>
    <w:rsid w:val="009C23EA"/>
    <w:rsid w:val="009C42C0"/>
    <w:rsid w:val="009E5E72"/>
    <w:rsid w:val="009F1F82"/>
    <w:rsid w:val="009F4FC8"/>
    <w:rsid w:val="00A00F97"/>
    <w:rsid w:val="00A0290D"/>
    <w:rsid w:val="00A144D8"/>
    <w:rsid w:val="00A26F73"/>
    <w:rsid w:val="00A37902"/>
    <w:rsid w:val="00A41452"/>
    <w:rsid w:val="00A4186C"/>
    <w:rsid w:val="00A535E4"/>
    <w:rsid w:val="00A639AD"/>
    <w:rsid w:val="00A707A9"/>
    <w:rsid w:val="00A80267"/>
    <w:rsid w:val="00AC3F13"/>
    <w:rsid w:val="00AD21C7"/>
    <w:rsid w:val="00AE7AED"/>
    <w:rsid w:val="00AF18D1"/>
    <w:rsid w:val="00B023AD"/>
    <w:rsid w:val="00B06604"/>
    <w:rsid w:val="00B179E9"/>
    <w:rsid w:val="00B2081F"/>
    <w:rsid w:val="00B211D3"/>
    <w:rsid w:val="00B24E6D"/>
    <w:rsid w:val="00B4013A"/>
    <w:rsid w:val="00B42553"/>
    <w:rsid w:val="00B4402C"/>
    <w:rsid w:val="00B477EE"/>
    <w:rsid w:val="00B52DAB"/>
    <w:rsid w:val="00B56E09"/>
    <w:rsid w:val="00B61B3A"/>
    <w:rsid w:val="00B7202E"/>
    <w:rsid w:val="00B8667E"/>
    <w:rsid w:val="00B91283"/>
    <w:rsid w:val="00B9636B"/>
    <w:rsid w:val="00BA30FF"/>
    <w:rsid w:val="00BB08A7"/>
    <w:rsid w:val="00BB6FB8"/>
    <w:rsid w:val="00BC1948"/>
    <w:rsid w:val="00BD4894"/>
    <w:rsid w:val="00BE1F32"/>
    <w:rsid w:val="00BF71B1"/>
    <w:rsid w:val="00C01C50"/>
    <w:rsid w:val="00C165BB"/>
    <w:rsid w:val="00C16733"/>
    <w:rsid w:val="00C22453"/>
    <w:rsid w:val="00C27A04"/>
    <w:rsid w:val="00C35785"/>
    <w:rsid w:val="00C400AD"/>
    <w:rsid w:val="00C44AD7"/>
    <w:rsid w:val="00C51EC5"/>
    <w:rsid w:val="00C677E1"/>
    <w:rsid w:val="00C739E2"/>
    <w:rsid w:val="00C750C3"/>
    <w:rsid w:val="00C86A0A"/>
    <w:rsid w:val="00CB15E8"/>
    <w:rsid w:val="00CC3429"/>
    <w:rsid w:val="00CD74CF"/>
    <w:rsid w:val="00CE04CD"/>
    <w:rsid w:val="00CE1498"/>
    <w:rsid w:val="00CE2EFC"/>
    <w:rsid w:val="00CF21F8"/>
    <w:rsid w:val="00D0272E"/>
    <w:rsid w:val="00D0299B"/>
    <w:rsid w:val="00D12AF2"/>
    <w:rsid w:val="00D167DC"/>
    <w:rsid w:val="00D20DAE"/>
    <w:rsid w:val="00D2438A"/>
    <w:rsid w:val="00D337F0"/>
    <w:rsid w:val="00D4057B"/>
    <w:rsid w:val="00D44935"/>
    <w:rsid w:val="00D500A2"/>
    <w:rsid w:val="00D61EDC"/>
    <w:rsid w:val="00D64019"/>
    <w:rsid w:val="00D74058"/>
    <w:rsid w:val="00D75EDA"/>
    <w:rsid w:val="00D8194E"/>
    <w:rsid w:val="00DB1DB9"/>
    <w:rsid w:val="00DB3B94"/>
    <w:rsid w:val="00DD120A"/>
    <w:rsid w:val="00DD165A"/>
    <w:rsid w:val="00DD3703"/>
    <w:rsid w:val="00DE3F66"/>
    <w:rsid w:val="00DE5DAF"/>
    <w:rsid w:val="00E013A2"/>
    <w:rsid w:val="00E04B9C"/>
    <w:rsid w:val="00E126DE"/>
    <w:rsid w:val="00E162E0"/>
    <w:rsid w:val="00E21707"/>
    <w:rsid w:val="00E23E4D"/>
    <w:rsid w:val="00E2592A"/>
    <w:rsid w:val="00E27F0B"/>
    <w:rsid w:val="00E3226B"/>
    <w:rsid w:val="00E325BA"/>
    <w:rsid w:val="00E509C0"/>
    <w:rsid w:val="00E535CC"/>
    <w:rsid w:val="00E604FB"/>
    <w:rsid w:val="00E6208C"/>
    <w:rsid w:val="00E63635"/>
    <w:rsid w:val="00E72848"/>
    <w:rsid w:val="00E7305D"/>
    <w:rsid w:val="00E77622"/>
    <w:rsid w:val="00E829DF"/>
    <w:rsid w:val="00EA4E9C"/>
    <w:rsid w:val="00EA768E"/>
    <w:rsid w:val="00EB185C"/>
    <w:rsid w:val="00EB1AAA"/>
    <w:rsid w:val="00EB368B"/>
    <w:rsid w:val="00EB5EB9"/>
    <w:rsid w:val="00ED07E0"/>
    <w:rsid w:val="00EE020C"/>
    <w:rsid w:val="00EE06E0"/>
    <w:rsid w:val="00EE4C63"/>
    <w:rsid w:val="00EE790A"/>
    <w:rsid w:val="00EF21B6"/>
    <w:rsid w:val="00F045F5"/>
    <w:rsid w:val="00F10FF9"/>
    <w:rsid w:val="00F115F6"/>
    <w:rsid w:val="00F30877"/>
    <w:rsid w:val="00F35C54"/>
    <w:rsid w:val="00F409D9"/>
    <w:rsid w:val="00F40F61"/>
    <w:rsid w:val="00F50D86"/>
    <w:rsid w:val="00F531B6"/>
    <w:rsid w:val="00F546E4"/>
    <w:rsid w:val="00F71571"/>
    <w:rsid w:val="00F7510D"/>
    <w:rsid w:val="00F91FFB"/>
    <w:rsid w:val="00FA0E26"/>
    <w:rsid w:val="00FA6C58"/>
    <w:rsid w:val="00FA7446"/>
    <w:rsid w:val="00FC355A"/>
    <w:rsid w:val="00FC627B"/>
    <w:rsid w:val="00FD1CE1"/>
    <w:rsid w:val="00FE35F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Nadpis1">
    <w:name w:val="heading 1"/>
    <w:basedOn w:val="Normln"/>
    <w:next w:val="bntext"/>
    <w:link w:val="Nadpis1Char"/>
    <w:uiPriority w:val="9"/>
    <w:qFormat/>
    <w:rsid w:val="002F71A7"/>
    <w:pPr>
      <w:pageBreakBefore/>
      <w:numPr>
        <w:numId w:val="6"/>
      </w:numPr>
      <w:spacing w:after="200"/>
      <w:ind w:left="709" w:hanging="709"/>
      <w:outlineLvl w:val="0"/>
    </w:pPr>
    <w:rPr>
      <w:b/>
      <w:sz w:val="36"/>
    </w:rPr>
  </w:style>
  <w:style w:type="paragraph" w:styleId="Nadpis2">
    <w:name w:val="heading 2"/>
    <w:basedOn w:val="Normln"/>
    <w:next w:val="bntext"/>
    <w:link w:val="Nadpis2Char"/>
    <w:uiPriority w:val="9"/>
    <w:unhideWhenUsed/>
    <w:qFormat/>
    <w:rsid w:val="0028166A"/>
    <w:pPr>
      <w:keepNext/>
      <w:keepLines/>
      <w:numPr>
        <w:ilvl w:val="1"/>
        <w:numId w:val="6"/>
      </w:numPr>
      <w:spacing w:before="60" w:after="60"/>
      <w:ind w:left="709" w:hanging="709"/>
      <w:outlineLvl w:val="1"/>
    </w:pPr>
    <w:rPr>
      <w:rFonts w:eastAsiaTheme="majorEastAsia" w:cstheme="majorBidi"/>
      <w:b/>
      <w:sz w:val="32"/>
      <w:szCs w:val="26"/>
    </w:rPr>
  </w:style>
  <w:style w:type="paragraph" w:styleId="Nadpis3">
    <w:name w:val="heading 3"/>
    <w:basedOn w:val="Normln"/>
    <w:next w:val="bntext"/>
    <w:link w:val="Nadpis3Char"/>
    <w:uiPriority w:val="9"/>
    <w:unhideWhenUsed/>
    <w:qFormat/>
    <w:rsid w:val="0028166A"/>
    <w:pPr>
      <w:keepNext/>
      <w:keepLines/>
      <w:numPr>
        <w:ilvl w:val="2"/>
        <w:numId w:val="6"/>
      </w:numPr>
      <w:spacing w:before="60" w:after="60"/>
      <w:outlineLvl w:val="2"/>
    </w:pPr>
    <w:rPr>
      <w:rFonts w:eastAsiaTheme="majorEastAsia" w:cstheme="majorBidi"/>
      <w:b/>
      <w:sz w:val="28"/>
    </w:rPr>
  </w:style>
  <w:style w:type="paragraph" w:styleId="Nadpis4">
    <w:name w:val="heading 4"/>
    <w:basedOn w:val="Normln"/>
    <w:next w:val="Normln"/>
    <w:link w:val="Nadpis4Char"/>
    <w:uiPriority w:val="9"/>
    <w:semiHidden/>
    <w:unhideWhenUsed/>
    <w:qFormat/>
    <w:rsid w:val="007F3DAC"/>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F3DAC"/>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F3DAC"/>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F3DAC"/>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F3D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F3D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unhideWhenUsed/>
    <w:rsid w:val="00F409D9"/>
    <w:pPr>
      <w:tabs>
        <w:tab w:val="center" w:pos="4536"/>
        <w:tab w:val="right" w:pos="9072"/>
      </w:tabs>
      <w:spacing w:after="0" w:line="240" w:lineRule="auto"/>
    </w:pPr>
  </w:style>
  <w:style w:type="character" w:customStyle="1" w:styleId="ZpatChar">
    <w:name w:val="Zápatí Char"/>
    <w:basedOn w:val="Standardnpsmoodstavce"/>
    <w:link w:val="Zpat"/>
    <w:uiPriority w:val="99"/>
    <w:rsid w:val="00F409D9"/>
    <w:rPr>
      <w:rFonts w:ascii="Times New Roman" w:eastAsia="Times New Roman" w:hAnsi="Times New Roman" w:cs="Times New Roman"/>
      <w:sz w:val="24"/>
      <w:szCs w:val="24"/>
      <w:lang w:eastAsia="cs-CZ"/>
    </w:rPr>
  </w:style>
  <w:style w:type="character" w:styleId="Zstupntext">
    <w:name w:val="Placeholder Text"/>
    <w:basedOn w:val="Standardnpsmoodstavce"/>
    <w:uiPriority w:val="99"/>
    <w:semiHidden/>
    <w:rsid w:val="006575F7"/>
    <w:rPr>
      <w:color w:val="808080"/>
    </w:rPr>
  </w:style>
  <w:style w:type="character" w:customStyle="1" w:styleId="Nadpis1Char">
    <w:name w:val="Nadpis 1 Char"/>
    <w:basedOn w:val="Standardnpsmoodstavce"/>
    <w:link w:val="Nadpis1"/>
    <w:uiPriority w:val="9"/>
    <w:rsid w:val="002F71A7"/>
    <w:rPr>
      <w:rFonts w:ascii="Times New Roman" w:eastAsia="Times New Roman" w:hAnsi="Times New Roman" w:cs="Times New Roman"/>
      <w:b/>
      <w:sz w:val="36"/>
      <w:szCs w:val="24"/>
      <w:lang w:eastAsia="cs-CZ"/>
    </w:rPr>
  </w:style>
  <w:style w:type="character" w:customStyle="1" w:styleId="Nadpis2Char">
    <w:name w:val="Nadpis 2 Char"/>
    <w:basedOn w:val="Standardnpsmoodstavce"/>
    <w:link w:val="Nadpis2"/>
    <w:uiPriority w:val="9"/>
    <w:rsid w:val="0028166A"/>
    <w:rPr>
      <w:rFonts w:ascii="Times New Roman" w:eastAsiaTheme="majorEastAsia" w:hAnsi="Times New Roman" w:cstheme="majorBidi"/>
      <w:b/>
      <w:sz w:val="32"/>
      <w:szCs w:val="26"/>
      <w:lang w:eastAsia="cs-CZ"/>
    </w:rPr>
  </w:style>
  <w:style w:type="character" w:customStyle="1" w:styleId="Nadpis3Char">
    <w:name w:val="Nadpis 3 Char"/>
    <w:basedOn w:val="Standardnpsmoodstavce"/>
    <w:link w:val="Nadpis3"/>
    <w:uiPriority w:val="9"/>
    <w:rsid w:val="0028166A"/>
    <w:rPr>
      <w:rFonts w:ascii="Times New Roman" w:eastAsiaTheme="majorEastAsia" w:hAnsi="Times New Roman" w:cstheme="majorBidi"/>
      <w:b/>
      <w:sz w:val="28"/>
      <w:szCs w:val="24"/>
      <w:lang w:eastAsia="cs-CZ"/>
    </w:rPr>
  </w:style>
  <w:style w:type="character" w:customStyle="1" w:styleId="Nadpis4Char">
    <w:name w:val="Nadpis 4 Char"/>
    <w:basedOn w:val="Standardnpsmoodstavce"/>
    <w:link w:val="Nadpis4"/>
    <w:uiPriority w:val="9"/>
    <w:semiHidden/>
    <w:rsid w:val="007F3DAC"/>
    <w:rPr>
      <w:rFonts w:asciiTheme="majorHAnsi" w:eastAsiaTheme="majorEastAsia" w:hAnsiTheme="majorHAnsi" w:cstheme="majorBidi"/>
      <w:i/>
      <w:iCs/>
      <w:color w:val="2E74B5" w:themeColor="accent1" w:themeShade="BF"/>
      <w:sz w:val="24"/>
      <w:szCs w:val="24"/>
      <w:lang w:eastAsia="cs-CZ"/>
    </w:rPr>
  </w:style>
  <w:style w:type="character" w:customStyle="1" w:styleId="Nadpis5Char">
    <w:name w:val="Nadpis 5 Char"/>
    <w:basedOn w:val="Standardnpsmoodstavce"/>
    <w:link w:val="Nadpis5"/>
    <w:uiPriority w:val="9"/>
    <w:semiHidden/>
    <w:rsid w:val="007F3DAC"/>
    <w:rPr>
      <w:rFonts w:asciiTheme="majorHAnsi" w:eastAsiaTheme="majorEastAsia" w:hAnsiTheme="majorHAnsi" w:cstheme="majorBidi"/>
      <w:color w:val="2E74B5" w:themeColor="accent1" w:themeShade="BF"/>
      <w:sz w:val="24"/>
      <w:szCs w:val="24"/>
      <w:lang w:eastAsia="cs-CZ"/>
    </w:rPr>
  </w:style>
  <w:style w:type="character" w:customStyle="1" w:styleId="Nadpis6Char">
    <w:name w:val="Nadpis 6 Char"/>
    <w:basedOn w:val="Standardnpsmoodstavce"/>
    <w:link w:val="Nadpis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Nadpis7Char">
    <w:name w:val="Nadpis 7 Char"/>
    <w:basedOn w:val="Standardnpsmoodstavce"/>
    <w:link w:val="Nadpis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Nadpis8Char">
    <w:name w:val="Nadpis 8 Char"/>
    <w:basedOn w:val="Standardnpsmoodstavce"/>
    <w:link w:val="Nadpis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Nadpis9Char">
    <w:name w:val="Nadpis 9 Char"/>
    <w:basedOn w:val="Standardnpsmoodstavce"/>
    <w:link w:val="Nadpis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ln"/>
    <w:next w:val="bntext"/>
    <w:rsid w:val="00381107"/>
    <w:pPr>
      <w:spacing w:before="240" w:after="0"/>
      <w:ind w:firstLine="0"/>
    </w:pPr>
    <w:rPr>
      <w:b/>
      <w:sz w:val="36"/>
    </w:rPr>
  </w:style>
  <w:style w:type="paragraph" w:customStyle="1" w:styleId="bntext">
    <w:name w:val="běžný_text"/>
    <w:basedOn w:val="Normln"/>
    <w:qFormat/>
    <w:rsid w:val="00B023AD"/>
    <w:pPr>
      <w:spacing w:after="0"/>
      <w:ind w:firstLine="482"/>
    </w:pPr>
  </w:style>
  <w:style w:type="paragraph" w:customStyle="1" w:styleId="Abstrakt">
    <w:name w:val="Abstrakt"/>
    <w:basedOn w:val="Normln"/>
    <w:next w:val="bntext"/>
    <w:qFormat/>
    <w:rsid w:val="00D75EDA"/>
    <w:pPr>
      <w:ind w:firstLine="0"/>
    </w:pPr>
    <w:rPr>
      <w:b/>
      <w:sz w:val="36"/>
    </w:rPr>
  </w:style>
  <w:style w:type="paragraph" w:customStyle="1" w:styleId="Klovslova">
    <w:name w:val="Klíčová_slova"/>
    <w:basedOn w:val="Normln"/>
    <w:qFormat/>
    <w:rsid w:val="00D75EDA"/>
    <w:pPr>
      <w:ind w:firstLine="0"/>
    </w:pPr>
    <w:rPr>
      <w:b/>
      <w:sz w:val="28"/>
    </w:rPr>
  </w:style>
  <w:style w:type="paragraph" w:styleId="Nadpisobsahu">
    <w:name w:val="TOC Heading"/>
    <w:basedOn w:val="Nadpis1"/>
    <w:next w:val="Normln"/>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Obsah1">
    <w:name w:val="toc 1"/>
    <w:basedOn w:val="Normln"/>
    <w:next w:val="Normln"/>
    <w:autoRedefine/>
    <w:uiPriority w:val="39"/>
    <w:unhideWhenUsed/>
    <w:rsid w:val="003E1360"/>
    <w:pPr>
      <w:tabs>
        <w:tab w:val="left" w:pos="709"/>
        <w:tab w:val="right" w:leader="dot" w:pos="8219"/>
      </w:tabs>
      <w:spacing w:after="100"/>
      <w:ind w:left="709" w:hanging="425"/>
    </w:pPr>
  </w:style>
  <w:style w:type="character" w:styleId="Hypertextovodkaz">
    <w:name w:val="Hyperlink"/>
    <w:basedOn w:val="Standardnpsmoodstavce"/>
    <w:uiPriority w:val="99"/>
    <w:unhideWhenUsed/>
    <w:rsid w:val="00531564"/>
    <w:rPr>
      <w:color w:val="0563C1" w:themeColor="hyperlink"/>
      <w:u w:val="single"/>
    </w:rPr>
  </w:style>
  <w:style w:type="paragraph" w:styleId="Obsah2">
    <w:name w:val="toc 2"/>
    <w:basedOn w:val="Normln"/>
    <w:next w:val="Normln"/>
    <w:autoRedefine/>
    <w:uiPriority w:val="39"/>
    <w:unhideWhenUsed/>
    <w:rsid w:val="003E1360"/>
    <w:pPr>
      <w:tabs>
        <w:tab w:val="left" w:pos="709"/>
        <w:tab w:val="right" w:leader="dot" w:pos="8209"/>
      </w:tabs>
      <w:spacing w:after="100"/>
      <w:ind w:left="709" w:hanging="425"/>
    </w:pPr>
  </w:style>
  <w:style w:type="paragraph" w:styleId="Obsah3">
    <w:name w:val="toc 3"/>
    <w:basedOn w:val="Normln"/>
    <w:next w:val="Normln"/>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Nadpis1"/>
    <w:next w:val="bntext"/>
    <w:qFormat/>
    <w:rsid w:val="008802E8"/>
    <w:pPr>
      <w:numPr>
        <w:numId w:val="0"/>
      </w:numPr>
    </w:pPr>
  </w:style>
  <w:style w:type="paragraph" w:styleId="Zhlav">
    <w:name w:val="header"/>
    <w:basedOn w:val="Normln"/>
    <w:link w:val="ZhlavChar"/>
    <w:uiPriority w:val="99"/>
    <w:unhideWhenUsed/>
    <w:rsid w:val="001E07B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1E07BE"/>
    <w:rPr>
      <w:rFonts w:ascii="Times New Roman" w:eastAsia="Times New Roman" w:hAnsi="Times New Roman" w:cs="Times New Roman"/>
      <w:sz w:val="24"/>
      <w:szCs w:val="24"/>
      <w:lang w:eastAsia="cs-CZ"/>
    </w:rPr>
  </w:style>
  <w:style w:type="table" w:styleId="Mkatabulky">
    <w:name w:val="Table Grid"/>
    <w:basedOn w:val="Normlntabulka"/>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C750C3"/>
    <w:pPr>
      <w:keepNext/>
      <w:spacing w:before="120" w:after="200" w:line="240" w:lineRule="auto"/>
      <w:ind w:firstLine="0"/>
    </w:pPr>
    <w:rPr>
      <w:i/>
      <w:iCs/>
      <w:color w:val="44546A" w:themeColor="text2"/>
      <w:sz w:val="18"/>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745F40"/>
    <w:rPr>
      <w:b w:val="0"/>
      <w:i w:val="0"/>
      <w:iCs/>
    </w:rPr>
  </w:style>
  <w:style w:type="paragraph" w:styleId="Textbubliny">
    <w:name w:val="Balloon Text"/>
    <w:basedOn w:val="Normln"/>
    <w:link w:val="TextbublinyChar"/>
    <w:uiPriority w:val="99"/>
    <w:semiHidden/>
    <w:unhideWhenUsed/>
    <w:rsid w:val="002D3A5F"/>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Seznamobrzk">
    <w:name w:val="table of figures"/>
    <w:basedOn w:val="bntext"/>
    <w:next w:val="bntext"/>
    <w:uiPriority w:val="99"/>
    <w:unhideWhenUsed/>
    <w:rsid w:val="00E7305D"/>
    <w:pPr>
      <w:tabs>
        <w:tab w:val="left" w:pos="7938"/>
      </w:tabs>
    </w:pPr>
  </w:style>
  <w:style w:type="character" w:styleId="Nevyeenzmnka">
    <w:name w:val="Unresolved Mention"/>
    <w:basedOn w:val="Standardnpsmoodstavce"/>
    <w:uiPriority w:val="99"/>
    <w:semiHidden/>
    <w:unhideWhenUsed/>
    <w:rsid w:val="00F53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gif"/><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4C170-B07F-4B54-BC0A-50DC232C4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476</Words>
  <Characters>8713</Characters>
  <Application>Microsoft Office Word</Application>
  <DocSecurity>0</DocSecurity>
  <Lines>72</Lines>
  <Paragraphs>20</Paragraphs>
  <ScaleCrop>false</ScaleCrop>
  <Company/>
  <LinksUpToDate>false</LinksUpToDate>
  <CharactersWithSpaces>1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12T04:53:00Z</dcterms:created>
  <dcterms:modified xsi:type="dcterms:W3CDTF">2019-11-12T04:53:00Z</dcterms:modified>
</cp:coreProperties>
</file>